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A5A2A20" w14:textId="634664F8" w:rsidR="00036763" w:rsidRDefault="003C077F" w:rsidP="00A42B8F">
      <w:pPr>
        <w:spacing w:after="0"/>
        <w:jc w:val="center"/>
        <w:rPr>
          <w:b/>
          <w:sz w:val="28"/>
          <w:szCs w:val="28"/>
        </w:rPr>
      </w:pPr>
      <w:bookmarkStart w:id="0" w:name="_GoBack"/>
      <w:bookmarkEnd w:id="0"/>
      <w:r>
        <w:rPr>
          <w:b/>
          <w:noProof/>
          <w:sz w:val="28"/>
          <w:szCs w:val="28"/>
        </w:rPr>
        <w:drawing>
          <wp:inline distT="0" distB="0" distL="0" distR="0" wp14:anchorId="298F3BF3" wp14:editId="2815B17A">
            <wp:extent cx="2038350" cy="2038350"/>
            <wp:effectExtent l="0" t="0" r="0" b="0"/>
            <wp:docPr id="1" name="Picture 1" descr="F:\UCOPA Accred Logo (1) jpg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UCOPA Accred Logo (1) jpg (2)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350" cy="203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0F01FD" w14:textId="77777777" w:rsidR="00036763" w:rsidRDefault="00036763" w:rsidP="006D5CD6">
      <w:pPr>
        <w:spacing w:after="0"/>
        <w:jc w:val="center"/>
        <w:rPr>
          <w:b/>
          <w:sz w:val="28"/>
          <w:szCs w:val="28"/>
        </w:rPr>
      </w:pPr>
    </w:p>
    <w:p w14:paraId="37B2E603" w14:textId="2D9BD05F" w:rsidR="003C0063" w:rsidRDefault="00C8554D" w:rsidP="006D5CD6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Utah Chiefs of Police Association</w:t>
      </w:r>
      <w:r w:rsidR="006D5CD6">
        <w:rPr>
          <w:b/>
          <w:sz w:val="28"/>
          <w:szCs w:val="28"/>
        </w:rPr>
        <w:t xml:space="preserve"> Accreditation Alliance</w:t>
      </w:r>
    </w:p>
    <w:p w14:paraId="43C60D0F" w14:textId="52580C5F" w:rsidR="006D5CD6" w:rsidRPr="00A42B8F" w:rsidRDefault="006D5CD6" w:rsidP="00A42B8F">
      <w:pPr>
        <w:spacing w:after="0"/>
        <w:jc w:val="center"/>
        <w:rPr>
          <w:b/>
          <w:sz w:val="24"/>
          <w:szCs w:val="24"/>
        </w:rPr>
      </w:pPr>
      <w:r w:rsidRPr="00A42B8F">
        <w:rPr>
          <w:b/>
          <w:sz w:val="24"/>
          <w:szCs w:val="24"/>
        </w:rPr>
        <w:t>U</w:t>
      </w:r>
      <w:r w:rsidR="00A42B8F" w:rsidRPr="00A42B8F">
        <w:rPr>
          <w:b/>
          <w:sz w:val="24"/>
          <w:szCs w:val="24"/>
        </w:rPr>
        <w:t>tah Chiefs of Police Association</w:t>
      </w:r>
    </w:p>
    <w:p w14:paraId="652EDB00" w14:textId="77777777" w:rsidR="007B3CB1" w:rsidRDefault="00C8554D" w:rsidP="007B3CB1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Assessor </w:t>
      </w:r>
      <w:r w:rsidR="007B3CB1">
        <w:rPr>
          <w:b/>
          <w:sz w:val="28"/>
          <w:szCs w:val="28"/>
        </w:rPr>
        <w:t>Accreditation</w:t>
      </w:r>
      <w:r>
        <w:rPr>
          <w:b/>
          <w:sz w:val="28"/>
          <w:szCs w:val="28"/>
        </w:rPr>
        <w:t xml:space="preserve"> Evaluation Summary</w:t>
      </w:r>
      <w:r w:rsidR="007B3CB1">
        <w:rPr>
          <w:b/>
          <w:sz w:val="28"/>
          <w:szCs w:val="28"/>
        </w:rPr>
        <w:t>, Final Report, and Recommendation</w:t>
      </w:r>
    </w:p>
    <w:p w14:paraId="51948E01" w14:textId="4AFA544D" w:rsidR="00C21A9F" w:rsidRDefault="00BB3073" w:rsidP="00C21A9F">
      <w:pPr>
        <w:spacing w:after="0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BF2E863" wp14:editId="6C8BF2EE">
                <wp:simplePos x="0" y="0"/>
                <wp:positionH relativeFrom="column">
                  <wp:posOffset>3835400</wp:posOffset>
                </wp:positionH>
                <wp:positionV relativeFrom="paragraph">
                  <wp:posOffset>198755</wp:posOffset>
                </wp:positionV>
                <wp:extent cx="425450" cy="241300"/>
                <wp:effectExtent l="0" t="0" r="0" b="6350"/>
                <wp:wrapNone/>
                <wp:docPr id="51390662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5450" cy="24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7108BA3" w14:textId="6C684B2B" w:rsidR="00BB3073" w:rsidRDefault="00BB3073" w:rsidP="00BB3073">
                            <w:permStart w:id="668406125" w:edGrp="everyone"/>
                            <w:permEnd w:id="668406125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02pt;margin-top:15.65pt;width:33.5pt;height:1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" filled="f" stroked="f" strokeweight=".5pt">
                <v:textbox>
                  <w:txbxContent>
                    <w:p w14:paraId="67108BA3" w14:textId="6C684B2B" w:rsidR="00BB3073" w:rsidRDefault="00BB3073" w:rsidP="00BB3073">
                      <w:permStart w:id="668406125" w:edGrp="everyone"/>
                      <w:permEnd w:id="668406125"/>
                    </w:p>
                  </w:txbxContent>
                </v:textbox>
              </v:shape>
            </w:pict>
          </mc:Fallback>
        </mc:AlternateContent>
      </w:r>
      <w:r w:rsidR="00E20859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E20134B" wp14:editId="1EECB0F9">
                <wp:simplePos x="0" y="0"/>
                <wp:positionH relativeFrom="column">
                  <wp:posOffset>1168400</wp:posOffset>
                </wp:positionH>
                <wp:positionV relativeFrom="paragraph">
                  <wp:posOffset>186055</wp:posOffset>
                </wp:positionV>
                <wp:extent cx="1511300" cy="241300"/>
                <wp:effectExtent l="0" t="0" r="0" b="6350"/>
                <wp:wrapNone/>
                <wp:docPr id="190943259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1300" cy="24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4CD7BFD" w14:textId="35AC7AA9" w:rsidR="005F0837" w:rsidRDefault="005F0837">
                            <w:permStart w:id="917455140" w:edGrp="everyone"/>
                            <w:permEnd w:id="91745514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92pt;margin-top:14.65pt;width:119pt;height:19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" filled="f" stroked="f" strokeweight=".5pt">
                <v:textbox>
                  <w:txbxContent>
                    <w:p w14:paraId="04CD7BFD" w14:textId="35AC7AA9" w:rsidR="005F0837" w:rsidRDefault="005F0837">
                      <w:permStart w:id="917455140" w:edGrp="everyone"/>
                      <w:permEnd w:id="917455140"/>
                    </w:p>
                  </w:txbxContent>
                </v:textbox>
              </v:shape>
            </w:pict>
          </mc:Fallback>
        </mc:AlternateContent>
      </w:r>
    </w:p>
    <w:p w14:paraId="4B1891A2" w14:textId="6D5C2AA8" w:rsidR="00C21A9F" w:rsidRDefault="00BB3073" w:rsidP="00C21A9F">
      <w:pPr>
        <w:spacing w:after="0"/>
        <w:rPr>
          <w:b/>
          <w:sz w:val="24"/>
          <w:szCs w:val="24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3DD60B4" wp14:editId="40614BD0">
                <wp:simplePos x="0" y="0"/>
                <wp:positionH relativeFrom="column">
                  <wp:posOffset>844550</wp:posOffset>
                </wp:positionH>
                <wp:positionV relativeFrom="paragraph">
                  <wp:posOffset>177800</wp:posOffset>
                </wp:positionV>
                <wp:extent cx="1892300" cy="241300"/>
                <wp:effectExtent l="0" t="0" r="0" b="6350"/>
                <wp:wrapNone/>
                <wp:docPr id="171566588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92300" cy="24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052A3A1" w14:textId="19FC020B" w:rsidR="00BB3073" w:rsidRDefault="00BB3073" w:rsidP="00BB3073">
                            <w:permStart w:id="1461132565" w:edGrp="everyone"/>
                            <w:permEnd w:id="1461132565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66.5pt;margin-top:14pt;width:149pt;height:19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" filled="f" stroked="f" strokeweight=".5pt">
                <v:textbox>
                  <w:txbxContent>
                    <w:p w14:paraId="3052A3A1" w14:textId="19FC020B" w:rsidR="00BB3073" w:rsidRDefault="00BB3073" w:rsidP="00BB3073">
                      <w:permStart w:id="1461132565" w:edGrp="everyone"/>
                      <w:permEnd w:id="1461132565"/>
                    </w:p>
                  </w:txbxContent>
                </v:textbox>
              </v:shape>
            </w:pict>
          </mc:Fallback>
        </mc:AlternateContent>
      </w:r>
      <w:r w:rsidR="00C21A9F">
        <w:rPr>
          <w:b/>
          <w:sz w:val="24"/>
          <w:szCs w:val="24"/>
        </w:rPr>
        <w:t xml:space="preserve">Agency Applicant: </w:t>
      </w:r>
      <w:r w:rsidR="007B3CB1">
        <w:rPr>
          <w:b/>
          <w:sz w:val="24"/>
          <w:szCs w:val="24"/>
        </w:rPr>
        <w:t>____________________</w:t>
      </w:r>
      <w:r w:rsidR="00C21A9F">
        <w:rPr>
          <w:b/>
          <w:sz w:val="24"/>
          <w:szCs w:val="24"/>
        </w:rPr>
        <w:t xml:space="preserve">        </w:t>
      </w:r>
      <w:r w:rsidR="007B3CB1">
        <w:rPr>
          <w:b/>
          <w:sz w:val="24"/>
          <w:szCs w:val="24"/>
        </w:rPr>
        <w:t xml:space="preserve">   </w:t>
      </w:r>
      <w:r w:rsidR="00C21A9F">
        <w:rPr>
          <w:b/>
          <w:sz w:val="24"/>
          <w:szCs w:val="24"/>
        </w:rPr>
        <w:t>Agency Size:</w:t>
      </w:r>
      <w:r w:rsidR="007B3CB1">
        <w:rPr>
          <w:b/>
          <w:sz w:val="24"/>
          <w:szCs w:val="24"/>
        </w:rPr>
        <w:t xml:space="preserve"> ____</w:t>
      </w:r>
      <w:r w:rsidR="000A5862">
        <w:rPr>
          <w:b/>
          <w:sz w:val="24"/>
          <w:szCs w:val="24"/>
        </w:rPr>
        <w:t>_ Sworn</w:t>
      </w:r>
    </w:p>
    <w:p w14:paraId="7F8C038C" w14:textId="28DEA3A1" w:rsidR="009D204B" w:rsidRDefault="00BB3073" w:rsidP="00C21A9F">
      <w:pPr>
        <w:spacing w:after="0"/>
        <w:rPr>
          <w:b/>
          <w:sz w:val="24"/>
          <w:szCs w:val="24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9E55761" wp14:editId="785E4794">
                <wp:simplePos x="0" y="0"/>
                <wp:positionH relativeFrom="column">
                  <wp:posOffset>1555750</wp:posOffset>
                </wp:positionH>
                <wp:positionV relativeFrom="paragraph">
                  <wp:posOffset>167005</wp:posOffset>
                </wp:positionV>
                <wp:extent cx="1879600" cy="241300"/>
                <wp:effectExtent l="0" t="0" r="0" b="6350"/>
                <wp:wrapNone/>
                <wp:docPr id="90223722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79600" cy="24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6F95830" w14:textId="079CDCCC" w:rsidR="00BB3073" w:rsidRDefault="00BB3073" w:rsidP="00BB3073">
                            <w:permStart w:id="197023142" w:edGrp="everyone"/>
                            <w:permEnd w:id="197023142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122.5pt;margin-top:13.15pt;width:148pt;height:19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" filled="f" stroked="f" strokeweight=".5pt">
                <v:textbox>
                  <w:txbxContent>
                    <w:p w14:paraId="56F95830" w14:textId="079CDCCC" w:rsidR="00BB3073" w:rsidRDefault="00BB3073" w:rsidP="00BB3073">
                      <w:permStart w:id="197023142" w:edGrp="everyone"/>
                      <w:permEnd w:id="197023142"/>
                    </w:p>
                  </w:txbxContent>
                </v:textbox>
              </v:shape>
            </w:pict>
          </mc:Fallback>
        </mc:AlternateContent>
      </w:r>
      <w:r w:rsidR="009D204B">
        <w:rPr>
          <w:b/>
          <w:sz w:val="24"/>
          <w:szCs w:val="24"/>
        </w:rPr>
        <w:t>Agency CEO: _________________________</w:t>
      </w:r>
    </w:p>
    <w:p w14:paraId="0897C274" w14:textId="310DF960" w:rsidR="00C21A9F" w:rsidRDefault="00BB3073" w:rsidP="00C21A9F">
      <w:pPr>
        <w:spacing w:after="0"/>
        <w:rPr>
          <w:b/>
          <w:sz w:val="24"/>
          <w:szCs w:val="24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24372B6" wp14:editId="59B48082">
                <wp:simplePos x="0" y="0"/>
                <wp:positionH relativeFrom="column">
                  <wp:posOffset>1238250</wp:posOffset>
                </wp:positionH>
                <wp:positionV relativeFrom="paragraph">
                  <wp:posOffset>168910</wp:posOffset>
                </wp:positionV>
                <wp:extent cx="1885950" cy="241300"/>
                <wp:effectExtent l="0" t="0" r="0" b="6350"/>
                <wp:wrapNone/>
                <wp:docPr id="21536142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85950" cy="24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3E71352" w14:textId="77777777" w:rsidR="00BB3073" w:rsidRDefault="00BB3073" w:rsidP="00BB3073">
                            <w:permStart w:id="880487210" w:edGrp="everyone"/>
                            <w:permEnd w:id="88048721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type="#_x0000_t202" style="position:absolute;margin-left:97.5pt;margin-top:13.3pt;width:148.5pt;height:19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" filled="f" stroked="f" strokeweight=".5pt">
                <v:textbox>
                  <w:txbxContent>
                    <w:p w14:paraId="73E71352" w14:textId="77777777" w:rsidR="00BB3073" w:rsidRDefault="00BB3073" w:rsidP="00BB3073">
                      <w:permStart w:id="880487210" w:edGrp="everyone"/>
                      <w:permEnd w:id="880487210"/>
                    </w:p>
                  </w:txbxContent>
                </v:textbox>
              </v:shape>
            </w:pict>
          </mc:Fallback>
        </mc:AlternateContent>
      </w:r>
      <w:r w:rsidR="00C21A9F">
        <w:rPr>
          <w:b/>
          <w:sz w:val="24"/>
          <w:szCs w:val="24"/>
        </w:rPr>
        <w:t xml:space="preserve">Accreditation Manager: </w:t>
      </w:r>
      <w:r w:rsidR="007B3CB1">
        <w:rPr>
          <w:b/>
          <w:sz w:val="24"/>
          <w:szCs w:val="24"/>
        </w:rPr>
        <w:t>_________________________</w:t>
      </w:r>
    </w:p>
    <w:p w14:paraId="410BA45F" w14:textId="73056559" w:rsidR="00C21A9F" w:rsidRDefault="00C21A9F" w:rsidP="00C21A9F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Assessor Assigned:</w:t>
      </w:r>
      <w:r w:rsidR="007B3CB1">
        <w:rPr>
          <w:b/>
          <w:sz w:val="24"/>
          <w:szCs w:val="24"/>
        </w:rPr>
        <w:t xml:space="preserve"> _________________________</w:t>
      </w:r>
    </w:p>
    <w:p w14:paraId="76ADAE3E" w14:textId="3365A885" w:rsidR="00C21A9F" w:rsidRDefault="00BB3073" w:rsidP="00C21A9F">
      <w:pPr>
        <w:spacing w:after="0"/>
        <w:rPr>
          <w:b/>
          <w:sz w:val="24"/>
          <w:szCs w:val="24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7FBC569" wp14:editId="119A1C4D">
                <wp:simplePos x="0" y="0"/>
                <wp:positionH relativeFrom="column">
                  <wp:posOffset>2082800</wp:posOffset>
                </wp:positionH>
                <wp:positionV relativeFrom="paragraph">
                  <wp:posOffset>153670</wp:posOffset>
                </wp:positionV>
                <wp:extent cx="393700" cy="241300"/>
                <wp:effectExtent l="0" t="0" r="0" b="6350"/>
                <wp:wrapNone/>
                <wp:docPr id="9364384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4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B41E359" w14:textId="77777777" w:rsidR="00BB3073" w:rsidRDefault="00BB3073" w:rsidP="00792544">
                            <w:pPr>
                              <w:jc w:val="center"/>
                            </w:pPr>
                            <w:permStart w:id="2093811394" w:edGrp="everyone"/>
                            <w:permEnd w:id="2093811394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164pt;margin-top:12.1pt;width:31pt;height:19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" filled="f" stroked="f" strokeweight=".5pt">
                <v:textbox>
                  <w:txbxContent>
                    <w:p w14:paraId="6B41E359" w14:textId="77777777" w:rsidR="00BB3073" w:rsidRDefault="00BB3073" w:rsidP="00792544">
                      <w:pPr>
                        <w:jc w:val="center"/>
                      </w:pPr>
                      <w:permStart w:id="2093811394" w:edGrp="everyone"/>
                      <w:permEnd w:id="2093811394"/>
                    </w:p>
                  </w:txbxContent>
                </v:textbox>
              </v:shape>
            </w:pict>
          </mc:Fallback>
        </mc:AlternateContent>
      </w:r>
      <w:r w:rsidR="00C21A9F">
        <w:rPr>
          <w:b/>
          <w:sz w:val="24"/>
          <w:szCs w:val="24"/>
        </w:rPr>
        <w:t>Recommendation:</w:t>
      </w:r>
    </w:p>
    <w:p w14:paraId="000289A5" w14:textId="00074EC6" w:rsidR="00C21A9F" w:rsidRDefault="00C21A9F" w:rsidP="00C21A9F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>Full Accreditation: _____</w:t>
      </w:r>
    </w:p>
    <w:p w14:paraId="7C674200" w14:textId="23B63299" w:rsidR="00C21A9F" w:rsidRDefault="00032320" w:rsidP="00C21A9F">
      <w:pPr>
        <w:spacing w:after="0"/>
        <w:rPr>
          <w:b/>
          <w:sz w:val="24"/>
          <w:szCs w:val="24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277AEC1" wp14:editId="58EAA225">
                <wp:simplePos x="0" y="0"/>
                <wp:positionH relativeFrom="margin">
                  <wp:align>left</wp:align>
                </wp:positionH>
                <wp:positionV relativeFrom="paragraph">
                  <wp:posOffset>170815</wp:posOffset>
                </wp:positionV>
                <wp:extent cx="5930900" cy="1123950"/>
                <wp:effectExtent l="0" t="0" r="0" b="0"/>
                <wp:wrapNone/>
                <wp:docPr id="759432547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0900" cy="1123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E455A2C" w14:textId="332FADCD" w:rsidR="00032320" w:rsidRDefault="00032320" w:rsidP="00B931F4">
                            <w:pPr>
                              <w:spacing w:line="300" w:lineRule="auto"/>
                            </w:pPr>
                            <w:permStart w:id="1493113249" w:edGrp="everyone"/>
                            <w:permEnd w:id="1493113249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2" type="#_x0000_t202" style="position:absolute;margin-left:0;margin-top:13.45pt;width:467pt;height:88.5pt;z-index:25167564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" filled="f" stroked="f" strokeweight=".5pt">
                <v:textbox>
                  <w:txbxContent>
                    <w:p w14:paraId="2E455A2C" w14:textId="332FADCD" w:rsidR="00032320" w:rsidRDefault="00032320" w:rsidP="00B931F4">
                      <w:pPr>
                        <w:spacing w:line="300" w:lineRule="auto"/>
                      </w:pPr>
                      <w:permStart w:id="1493113249" w:edGrp="everyone"/>
                      <w:permEnd w:id="1493113249"/>
                    </w:p>
                  </w:txbxContent>
                </v:textbox>
                <w10:wrap anchorx="margin"/>
              </v:shape>
            </w:pict>
          </mc:Fallback>
        </mc:AlternateContent>
      </w:r>
      <w:r w:rsidR="00C21A9F">
        <w:rPr>
          <w:b/>
          <w:sz w:val="24"/>
          <w:szCs w:val="24"/>
        </w:rPr>
        <w:tab/>
      </w:r>
      <w:r w:rsidR="00C21A9F">
        <w:rPr>
          <w:b/>
          <w:sz w:val="24"/>
          <w:szCs w:val="24"/>
        </w:rPr>
        <w:tab/>
        <w:t xml:space="preserve">Recommend Accreditation with Stipulated Changes as Follows:  </w:t>
      </w:r>
    </w:p>
    <w:p w14:paraId="205BE9A6" w14:textId="3BBFDCDC" w:rsidR="00C21A9F" w:rsidRDefault="00C21A9F" w:rsidP="00C21A9F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11F3916" w14:textId="4A88BA77" w:rsidR="00C21A9F" w:rsidRDefault="00B931F4" w:rsidP="00C21A9F">
      <w:pPr>
        <w:spacing w:after="0"/>
        <w:rPr>
          <w:b/>
          <w:sz w:val="24"/>
          <w:szCs w:val="24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E7F26E0" wp14:editId="7A663933">
                <wp:simplePos x="0" y="0"/>
                <wp:positionH relativeFrom="margin">
                  <wp:align>left</wp:align>
                </wp:positionH>
                <wp:positionV relativeFrom="paragraph">
                  <wp:posOffset>156845</wp:posOffset>
                </wp:positionV>
                <wp:extent cx="5930900" cy="1123950"/>
                <wp:effectExtent l="0" t="0" r="0" b="0"/>
                <wp:wrapNone/>
                <wp:docPr id="73420501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0900" cy="1123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44A5202" w14:textId="4EE56A74" w:rsidR="00B931F4" w:rsidRDefault="00B931F4" w:rsidP="00B931F4">
                            <w:pPr>
                              <w:spacing w:line="300" w:lineRule="auto"/>
                            </w:pPr>
                            <w:permStart w:id="769748286" w:edGrp="everyone"/>
                            <w:permEnd w:id="769748286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3" type="#_x0000_t202" style="position:absolute;margin-left:0;margin-top:12.35pt;width:467pt;height:88.5pt;z-index:25167769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" filled="f" stroked="f" strokeweight=".5pt">
                <v:textbox>
                  <w:txbxContent>
                    <w:p w14:paraId="444A5202" w14:textId="4EE56A74" w:rsidR="00B931F4" w:rsidRDefault="00B931F4" w:rsidP="00B931F4">
                      <w:pPr>
                        <w:spacing w:line="300" w:lineRule="auto"/>
                      </w:pPr>
                      <w:permStart w:id="769748286" w:edGrp="everyone"/>
                      <w:permEnd w:id="769748286"/>
                    </w:p>
                  </w:txbxContent>
                </v:textbox>
                <w10:wrap anchorx="margin"/>
              </v:shape>
            </w:pict>
          </mc:Fallback>
        </mc:AlternateContent>
      </w:r>
      <w:r w:rsidR="00C21A9F">
        <w:rPr>
          <w:b/>
          <w:sz w:val="24"/>
          <w:szCs w:val="24"/>
        </w:rPr>
        <w:tab/>
      </w:r>
      <w:r w:rsidR="00C21A9F">
        <w:rPr>
          <w:b/>
          <w:sz w:val="24"/>
          <w:szCs w:val="24"/>
        </w:rPr>
        <w:tab/>
        <w:t xml:space="preserve">Recommend Denial of Accreditation for Following Reasons: </w:t>
      </w:r>
    </w:p>
    <w:p w14:paraId="25DDA1D0" w14:textId="7CA6F749" w:rsidR="00C21A9F" w:rsidRDefault="00C21A9F" w:rsidP="00C21A9F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2957178" w14:textId="77777777" w:rsidR="00C21A9F" w:rsidRDefault="00C21A9F" w:rsidP="00C21A9F">
      <w:pPr>
        <w:spacing w:after="0"/>
        <w:rPr>
          <w:b/>
          <w:sz w:val="24"/>
          <w:szCs w:val="24"/>
        </w:rPr>
      </w:pPr>
    </w:p>
    <w:p w14:paraId="1E9C5B28" w14:textId="77777777" w:rsidR="00A42B8F" w:rsidRDefault="00A42B8F" w:rsidP="00C21A9F">
      <w:pPr>
        <w:spacing w:after="0"/>
        <w:rPr>
          <w:b/>
          <w:sz w:val="24"/>
          <w:szCs w:val="24"/>
        </w:rPr>
      </w:pPr>
    </w:p>
    <w:p w14:paraId="2884CFAE" w14:textId="77777777" w:rsidR="00A42B8F" w:rsidRDefault="00A42B8F" w:rsidP="00C21A9F">
      <w:pPr>
        <w:spacing w:after="0"/>
        <w:rPr>
          <w:b/>
          <w:sz w:val="24"/>
          <w:szCs w:val="24"/>
        </w:rPr>
      </w:pPr>
    </w:p>
    <w:p w14:paraId="1D032E02" w14:textId="77777777" w:rsidR="0026210A" w:rsidRDefault="0026210A" w:rsidP="00C21A9F">
      <w:pPr>
        <w:spacing w:after="0"/>
        <w:rPr>
          <w:b/>
          <w:sz w:val="24"/>
          <w:szCs w:val="24"/>
        </w:rPr>
      </w:pPr>
    </w:p>
    <w:p w14:paraId="4F3A1AF3" w14:textId="77777777" w:rsidR="0026210A" w:rsidRDefault="0026210A" w:rsidP="00C21A9F">
      <w:pPr>
        <w:spacing w:after="0"/>
        <w:rPr>
          <w:b/>
          <w:sz w:val="24"/>
          <w:szCs w:val="24"/>
        </w:rPr>
      </w:pPr>
    </w:p>
    <w:p w14:paraId="0A201ACF" w14:textId="77777777" w:rsidR="00A42B8F" w:rsidRDefault="00A42B8F" w:rsidP="00C21A9F">
      <w:pPr>
        <w:spacing w:after="0"/>
        <w:rPr>
          <w:b/>
          <w:sz w:val="24"/>
          <w:szCs w:val="24"/>
        </w:rPr>
      </w:pPr>
    </w:p>
    <w:p w14:paraId="6F61D7EF" w14:textId="77777777" w:rsidR="00A42B8F" w:rsidRDefault="00A42B8F" w:rsidP="00C21A9F">
      <w:pPr>
        <w:spacing w:after="0"/>
        <w:rPr>
          <w:b/>
          <w:sz w:val="24"/>
          <w:szCs w:val="24"/>
        </w:rPr>
      </w:pPr>
    </w:p>
    <w:p w14:paraId="7A2EE3D1" w14:textId="789A5DA6" w:rsidR="00C21A9F" w:rsidRDefault="00C21A9F" w:rsidP="00C21A9F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The Applicant Agency Complied with the Following:</w:t>
      </w:r>
    </w:p>
    <w:p w14:paraId="73E6BB90" w14:textId="09B34F42" w:rsidR="008169B9" w:rsidRDefault="007B7552" w:rsidP="00C21A9F">
      <w:pPr>
        <w:spacing w:after="0"/>
        <w:rPr>
          <w:b/>
          <w:sz w:val="24"/>
          <w:szCs w:val="24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8169086" wp14:editId="3FFAF251">
                <wp:simplePos x="0" y="0"/>
                <wp:positionH relativeFrom="column">
                  <wp:posOffset>3308350</wp:posOffset>
                </wp:positionH>
                <wp:positionV relativeFrom="paragraph">
                  <wp:posOffset>164465</wp:posOffset>
                </wp:positionV>
                <wp:extent cx="374650" cy="241300"/>
                <wp:effectExtent l="0" t="0" r="0" b="6350"/>
                <wp:wrapNone/>
                <wp:docPr id="63784084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4650" cy="24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C3B46C1" w14:textId="48930A6D" w:rsidR="00971834" w:rsidRDefault="00971834" w:rsidP="00792544">
                            <w:pPr>
                              <w:jc w:val="center"/>
                            </w:pPr>
                            <w:permStart w:id="2136102396" w:edGrp="everyone"/>
                            <w:permEnd w:id="2136102396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4" type="#_x0000_t202" style="position:absolute;margin-left:260.5pt;margin-top:12.95pt;width:29.5pt;height:19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" filled="f" stroked="f" strokeweight=".5pt">
                <v:textbox>
                  <w:txbxContent>
                    <w:p w14:paraId="0C3B46C1" w14:textId="48930A6D" w:rsidR="00971834" w:rsidRDefault="00971834" w:rsidP="00792544">
                      <w:pPr>
                        <w:jc w:val="center"/>
                      </w:pPr>
                      <w:permStart w:id="2136102396" w:edGrp="everyone"/>
                      <w:permEnd w:id="2136102396"/>
                    </w:p>
                  </w:txbxContent>
                </v:textbox>
              </v:shape>
            </w:pict>
          </mc:Fallback>
        </mc:AlternateContent>
      </w:r>
      <w:r w:rsidR="00971834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DD89C77" wp14:editId="24163030">
                <wp:simplePos x="0" y="0"/>
                <wp:positionH relativeFrom="column">
                  <wp:posOffset>3949700</wp:posOffset>
                </wp:positionH>
                <wp:positionV relativeFrom="paragraph">
                  <wp:posOffset>160655</wp:posOffset>
                </wp:positionV>
                <wp:extent cx="374650" cy="241300"/>
                <wp:effectExtent l="0" t="0" r="0" b="6350"/>
                <wp:wrapNone/>
                <wp:docPr id="149894914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4650" cy="24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C03C346" w14:textId="77777777" w:rsidR="00971834" w:rsidRDefault="00971834" w:rsidP="00792544">
                            <w:pPr>
                              <w:jc w:val="center"/>
                            </w:pPr>
                            <w:permStart w:id="106319019" w:edGrp="everyone"/>
                            <w:permEnd w:id="106319019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5" type="#_x0000_t202" style="position:absolute;margin-left:311pt;margin-top:12.65pt;width:29.5pt;height:19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" filled="f" stroked="f" strokeweight=".5pt">
                <v:textbox>
                  <w:txbxContent>
                    <w:p w14:paraId="4C03C346" w14:textId="77777777" w:rsidR="00971834" w:rsidRDefault="00971834" w:rsidP="00792544">
                      <w:pPr>
                        <w:jc w:val="center"/>
                      </w:pPr>
                      <w:permStart w:id="106319019" w:edGrp="everyone"/>
                      <w:permEnd w:id="106319019"/>
                    </w:p>
                  </w:txbxContent>
                </v:textbox>
              </v:shape>
            </w:pict>
          </mc:Fallback>
        </mc:AlternateContent>
      </w:r>
    </w:p>
    <w:p w14:paraId="75B68037" w14:textId="6B6951FE" w:rsidR="00C21A9F" w:rsidRDefault="00792544" w:rsidP="00C21A9F">
      <w:pPr>
        <w:spacing w:after="0"/>
        <w:rPr>
          <w:b/>
          <w:sz w:val="24"/>
          <w:szCs w:val="24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E32B624" wp14:editId="29ACCE6B">
                <wp:simplePos x="0" y="0"/>
                <wp:positionH relativeFrom="column">
                  <wp:posOffset>2927350</wp:posOffset>
                </wp:positionH>
                <wp:positionV relativeFrom="paragraph">
                  <wp:posOffset>596900</wp:posOffset>
                </wp:positionV>
                <wp:extent cx="374650" cy="241300"/>
                <wp:effectExtent l="0" t="0" r="0" b="6350"/>
                <wp:wrapNone/>
                <wp:docPr id="174411492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4650" cy="24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16DB92D" w14:textId="2FE5B6A4" w:rsidR="00792544" w:rsidRDefault="00792544" w:rsidP="00792544">
                            <w:pPr>
                              <w:jc w:val="center"/>
                            </w:pPr>
                            <w:permStart w:id="431756192" w:edGrp="everyone"/>
                            <w:permEnd w:id="431756192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6" type="#_x0000_t202" style="position:absolute;margin-left:230.5pt;margin-top:47pt;width:29.5pt;height:19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" filled="f" stroked="f" strokeweight=".5pt">
                <v:textbox>
                  <w:txbxContent>
                    <w:p w14:paraId="716DB92D" w14:textId="2FE5B6A4" w:rsidR="00792544" w:rsidRDefault="00792544" w:rsidP="00792544">
                      <w:pPr>
                        <w:jc w:val="center"/>
                      </w:pPr>
                      <w:permStart w:id="431756192" w:edGrp="everyone"/>
                      <w:permEnd w:id="431756192"/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EACA92A" wp14:editId="71648461">
                <wp:simplePos x="0" y="0"/>
                <wp:positionH relativeFrom="column">
                  <wp:posOffset>2247900</wp:posOffset>
                </wp:positionH>
                <wp:positionV relativeFrom="paragraph">
                  <wp:posOffset>588010</wp:posOffset>
                </wp:positionV>
                <wp:extent cx="374650" cy="241300"/>
                <wp:effectExtent l="0" t="0" r="0" b="6350"/>
                <wp:wrapNone/>
                <wp:docPr id="91661514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4650" cy="24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F323EC4" w14:textId="77777777" w:rsidR="00792544" w:rsidRDefault="00792544" w:rsidP="00792544">
                            <w:pPr>
                              <w:jc w:val="center"/>
                            </w:pPr>
                            <w:permStart w:id="169885106" w:edGrp="everyone"/>
                            <w:permEnd w:id="169885106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7" type="#_x0000_t202" style="position:absolute;margin-left:177pt;margin-top:46.3pt;width:29.5pt;height:19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" filled="f" stroked="f" strokeweight=".5pt">
                <v:textbox>
                  <w:txbxContent>
                    <w:p w14:paraId="4F323EC4" w14:textId="77777777" w:rsidR="00792544" w:rsidRDefault="00792544" w:rsidP="00792544">
                      <w:pPr>
                        <w:jc w:val="center"/>
                      </w:pPr>
                      <w:permStart w:id="169885106" w:edGrp="everyone"/>
                      <w:permEnd w:id="169885106"/>
                    </w:p>
                  </w:txbxContent>
                </v:textbox>
              </v:shape>
            </w:pict>
          </mc:Fallback>
        </mc:AlternateContent>
      </w:r>
      <w:r w:rsidR="00A01DC9">
        <w:rPr>
          <w:b/>
          <w:sz w:val="24"/>
          <w:szCs w:val="24"/>
        </w:rPr>
        <w:t>Agreement s</w:t>
      </w:r>
      <w:r w:rsidR="008169B9">
        <w:rPr>
          <w:b/>
          <w:sz w:val="24"/>
          <w:szCs w:val="24"/>
        </w:rPr>
        <w:t xml:space="preserve">igned </w:t>
      </w:r>
      <w:r w:rsidR="00A01DC9">
        <w:rPr>
          <w:b/>
          <w:sz w:val="24"/>
          <w:szCs w:val="24"/>
        </w:rPr>
        <w:t>by agency authorizing p</w:t>
      </w:r>
      <w:r w:rsidR="008169B9">
        <w:rPr>
          <w:b/>
          <w:sz w:val="24"/>
          <w:szCs w:val="24"/>
        </w:rPr>
        <w:t>arty:  Yes _____ No ____</w:t>
      </w:r>
      <w:r w:rsidR="0031541B">
        <w:rPr>
          <w:b/>
          <w:sz w:val="24"/>
          <w:szCs w:val="24"/>
        </w:rPr>
        <w:t>_ IF</w:t>
      </w:r>
      <w:r w:rsidR="008169B9">
        <w:rPr>
          <w:b/>
          <w:sz w:val="24"/>
          <w:szCs w:val="24"/>
        </w:rPr>
        <w:t xml:space="preserve"> NO, ACCREDITATION IS INCOMPLETE UNTIL SIGNED BY AGENCY REPRESENTATIVE AND UTAH CHIEFS OF POLICE ASSOCIATION DESIGNEE.</w:t>
      </w:r>
    </w:p>
    <w:p w14:paraId="7561B663" w14:textId="43259D47" w:rsidR="00C21A9F" w:rsidRDefault="003F7F2A" w:rsidP="00C21A9F">
      <w:pPr>
        <w:spacing w:after="0"/>
        <w:rPr>
          <w:b/>
          <w:sz w:val="24"/>
          <w:szCs w:val="24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50F96F8" wp14:editId="7EE27B01">
                <wp:simplePos x="0" y="0"/>
                <wp:positionH relativeFrom="column">
                  <wp:posOffset>2425700</wp:posOffset>
                </wp:positionH>
                <wp:positionV relativeFrom="paragraph">
                  <wp:posOffset>170815</wp:posOffset>
                </wp:positionV>
                <wp:extent cx="374650" cy="241300"/>
                <wp:effectExtent l="0" t="0" r="0" b="6350"/>
                <wp:wrapNone/>
                <wp:docPr id="169839303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4650" cy="24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AF2D1F5" w14:textId="77777777" w:rsidR="003F7F2A" w:rsidRDefault="003F7F2A" w:rsidP="003F7F2A">
                            <w:pPr>
                              <w:jc w:val="center"/>
                            </w:pPr>
                            <w:permStart w:id="223751204" w:edGrp="everyone"/>
                            <w:permEnd w:id="223751204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8" type="#_x0000_t202" style="position:absolute;margin-left:191pt;margin-top:13.45pt;width:29.5pt;height:19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" filled="f" stroked="f" strokeweight=".5pt">
                <v:textbox>
                  <w:txbxContent>
                    <w:p w14:paraId="2AF2D1F5" w14:textId="77777777" w:rsidR="003F7F2A" w:rsidRDefault="003F7F2A" w:rsidP="003F7F2A">
                      <w:pPr>
                        <w:jc w:val="center"/>
                      </w:pPr>
                      <w:permStart w:id="223751204" w:edGrp="everyone"/>
                      <w:permEnd w:id="223751204"/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85B1664" wp14:editId="1E43D298">
                <wp:simplePos x="0" y="0"/>
                <wp:positionH relativeFrom="column">
                  <wp:posOffset>1771650</wp:posOffset>
                </wp:positionH>
                <wp:positionV relativeFrom="paragraph">
                  <wp:posOffset>164465</wp:posOffset>
                </wp:positionV>
                <wp:extent cx="374650" cy="241300"/>
                <wp:effectExtent l="0" t="0" r="0" b="6350"/>
                <wp:wrapNone/>
                <wp:docPr id="126235007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4650" cy="24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A9C6B80" w14:textId="77777777" w:rsidR="003F7F2A" w:rsidRDefault="003F7F2A" w:rsidP="003F7F2A">
                            <w:pPr>
                              <w:jc w:val="center"/>
                            </w:pPr>
                            <w:permStart w:id="328206876" w:edGrp="everyone"/>
                            <w:permEnd w:id="328206876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9" type="#_x0000_t202" style="position:absolute;margin-left:139.5pt;margin-top:12.95pt;width:29.5pt;height:19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" filled="f" stroked="f" strokeweight=".5pt">
                <v:textbox>
                  <w:txbxContent>
                    <w:p w14:paraId="1A9C6B80" w14:textId="77777777" w:rsidR="003F7F2A" w:rsidRDefault="003F7F2A" w:rsidP="003F7F2A">
                      <w:pPr>
                        <w:jc w:val="center"/>
                      </w:pPr>
                      <w:permStart w:id="328206876" w:edGrp="everyone"/>
                      <w:permEnd w:id="328206876"/>
                    </w:p>
                  </w:txbxContent>
                </v:textbox>
              </v:shape>
            </w:pict>
          </mc:Fallback>
        </mc:AlternateContent>
      </w:r>
      <w:r w:rsidR="007B3CB1">
        <w:rPr>
          <w:b/>
          <w:sz w:val="24"/>
          <w:szCs w:val="24"/>
        </w:rPr>
        <w:t>Questionnaire</w:t>
      </w:r>
      <w:r w:rsidR="00A01DC9">
        <w:rPr>
          <w:b/>
          <w:sz w:val="24"/>
          <w:szCs w:val="24"/>
        </w:rPr>
        <w:t xml:space="preserve"> was </w:t>
      </w:r>
      <w:r w:rsidR="003C077F">
        <w:rPr>
          <w:b/>
          <w:sz w:val="24"/>
          <w:szCs w:val="24"/>
        </w:rPr>
        <w:t>C</w:t>
      </w:r>
      <w:r w:rsidR="00C21A9F">
        <w:rPr>
          <w:b/>
          <w:sz w:val="24"/>
          <w:szCs w:val="24"/>
        </w:rPr>
        <w:t xml:space="preserve">ompleted:  </w:t>
      </w:r>
      <w:r w:rsidR="008169B9">
        <w:rPr>
          <w:b/>
          <w:sz w:val="24"/>
          <w:szCs w:val="24"/>
        </w:rPr>
        <w:t xml:space="preserve">Yes </w:t>
      </w:r>
      <w:r w:rsidR="00C21A9F">
        <w:rPr>
          <w:b/>
          <w:sz w:val="24"/>
          <w:szCs w:val="24"/>
        </w:rPr>
        <w:t>_____</w:t>
      </w:r>
      <w:r w:rsidR="008169B9">
        <w:rPr>
          <w:b/>
          <w:sz w:val="24"/>
          <w:szCs w:val="24"/>
        </w:rPr>
        <w:t xml:space="preserve"> No _____</w:t>
      </w:r>
    </w:p>
    <w:p w14:paraId="409EF045" w14:textId="13301A3C" w:rsidR="00C21A9F" w:rsidRDefault="004A256D" w:rsidP="00C21A9F">
      <w:pPr>
        <w:spacing w:after="0"/>
        <w:rPr>
          <w:b/>
          <w:sz w:val="24"/>
          <w:szCs w:val="24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37229229" wp14:editId="5C7612F6">
                <wp:simplePos x="0" y="0"/>
                <wp:positionH relativeFrom="margin">
                  <wp:align>left</wp:align>
                </wp:positionH>
                <wp:positionV relativeFrom="paragraph">
                  <wp:posOffset>164465</wp:posOffset>
                </wp:positionV>
                <wp:extent cx="5930900" cy="469900"/>
                <wp:effectExtent l="0" t="0" r="0" b="6350"/>
                <wp:wrapNone/>
                <wp:docPr id="33454841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0900" cy="469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EF03481" w14:textId="63FC1810" w:rsidR="004A256D" w:rsidRDefault="004A256D" w:rsidP="004A256D">
                            <w:pPr>
                              <w:spacing w:line="300" w:lineRule="au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>
            <w:pict>
              <v:shape w14:anchorId="37229229" id="_x0000_s1040" type="#_x0000_t202" style="position:absolute;margin-left:0;margin-top:12.95pt;width:467pt;height:37pt;z-index:25170227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" filled="f" stroked="f" strokeweight=".5pt">
                <v:textbox>
                  <w:txbxContent>
                    <w:p w14:paraId="2EF03481" w14:textId="63FC1810" w:rsidR="004A256D" w:rsidRDefault="004A256D" w:rsidP="004A256D">
                      <w:pPr>
                        <w:spacing w:line="300" w:lineRule="auto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C21A9F">
        <w:rPr>
          <w:b/>
          <w:sz w:val="24"/>
          <w:szCs w:val="24"/>
        </w:rPr>
        <w:t>Timeline was Followed</w:t>
      </w:r>
      <w:r w:rsidR="008169B9">
        <w:rPr>
          <w:b/>
          <w:sz w:val="24"/>
          <w:szCs w:val="24"/>
        </w:rPr>
        <w:t>:</w:t>
      </w:r>
      <w:r w:rsidR="00A01DC9">
        <w:rPr>
          <w:b/>
          <w:sz w:val="24"/>
          <w:szCs w:val="24"/>
        </w:rPr>
        <w:t xml:space="preserve">  Yes ____</w:t>
      </w:r>
      <w:r w:rsidR="0031541B">
        <w:rPr>
          <w:b/>
          <w:sz w:val="24"/>
          <w:szCs w:val="24"/>
        </w:rPr>
        <w:t>_ No</w:t>
      </w:r>
      <w:r w:rsidR="00A01DC9">
        <w:rPr>
          <w:b/>
          <w:sz w:val="24"/>
          <w:szCs w:val="24"/>
        </w:rPr>
        <w:t xml:space="preserve"> ____</w:t>
      </w:r>
      <w:r w:rsidR="0031541B">
        <w:rPr>
          <w:b/>
          <w:sz w:val="24"/>
          <w:szCs w:val="24"/>
        </w:rPr>
        <w:t>_ If</w:t>
      </w:r>
      <w:r w:rsidR="00A01DC9">
        <w:rPr>
          <w:b/>
          <w:sz w:val="24"/>
          <w:szCs w:val="24"/>
        </w:rPr>
        <w:t xml:space="preserve"> no, </w:t>
      </w:r>
      <w:r w:rsidR="002668DE">
        <w:rPr>
          <w:b/>
          <w:sz w:val="24"/>
          <w:szCs w:val="24"/>
        </w:rPr>
        <w:t>please explain.</w:t>
      </w:r>
    </w:p>
    <w:p w14:paraId="2C746E18" w14:textId="1E6E9E39" w:rsidR="008169B9" w:rsidRDefault="00407CBB" w:rsidP="00C21A9F">
      <w:pPr>
        <w:spacing w:after="0"/>
        <w:rPr>
          <w:b/>
          <w:sz w:val="24"/>
          <w:szCs w:val="24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C400386" wp14:editId="692C8DC7">
                <wp:simplePos x="0" y="0"/>
                <wp:positionH relativeFrom="column">
                  <wp:posOffset>3136900</wp:posOffset>
                </wp:positionH>
                <wp:positionV relativeFrom="paragraph">
                  <wp:posOffset>382270</wp:posOffset>
                </wp:positionV>
                <wp:extent cx="374650" cy="241300"/>
                <wp:effectExtent l="0" t="0" r="0" b="6350"/>
                <wp:wrapNone/>
                <wp:docPr id="169339011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4650" cy="24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DC3A2F4" w14:textId="77777777" w:rsidR="00407CBB" w:rsidRDefault="00407CBB" w:rsidP="00407CBB">
                            <w:pPr>
                              <w:jc w:val="center"/>
                            </w:pPr>
                            <w:permStart w:id="2130386271" w:edGrp="everyone"/>
                            <w:permEnd w:id="2130386271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1" type="#_x0000_t202" style="position:absolute;margin-left:247pt;margin-top:30.1pt;width:29.5pt;height:19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" filled="f" stroked="f" strokeweight=".5pt">
                <v:textbox>
                  <w:txbxContent>
                    <w:p w14:paraId="1DC3A2F4" w14:textId="77777777" w:rsidR="00407CBB" w:rsidRDefault="00407CBB" w:rsidP="00407CBB">
                      <w:pPr>
                        <w:jc w:val="center"/>
                      </w:pPr>
                      <w:permStart w:id="2130386271" w:edGrp="everyone"/>
                      <w:permEnd w:id="2130386271"/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F10ED30" wp14:editId="5B6FB1C6">
                <wp:simplePos x="0" y="0"/>
                <wp:positionH relativeFrom="column">
                  <wp:posOffset>2463800</wp:posOffset>
                </wp:positionH>
                <wp:positionV relativeFrom="paragraph">
                  <wp:posOffset>382905</wp:posOffset>
                </wp:positionV>
                <wp:extent cx="374650" cy="241300"/>
                <wp:effectExtent l="0" t="0" r="0" b="6350"/>
                <wp:wrapNone/>
                <wp:docPr id="119575688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4650" cy="24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89C82E6" w14:textId="77777777" w:rsidR="00407CBB" w:rsidRDefault="00407CBB" w:rsidP="00407CBB">
                            <w:pPr>
                              <w:jc w:val="center"/>
                            </w:pPr>
                            <w:permStart w:id="317937046" w:edGrp="everyone"/>
                            <w:permEnd w:id="317937046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2" type="#_x0000_t202" style="position:absolute;margin-left:194pt;margin-top:30.15pt;width:29.5pt;height:19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" filled="f" stroked="f" strokeweight=".5pt">
                <v:textbox>
                  <w:txbxContent>
                    <w:p w14:paraId="689C82E6" w14:textId="77777777" w:rsidR="00407CBB" w:rsidRDefault="00407CBB" w:rsidP="00407CBB">
                      <w:pPr>
                        <w:jc w:val="center"/>
                      </w:pPr>
                      <w:permStart w:id="317937046" w:edGrp="everyone"/>
                      <w:permEnd w:id="317937046"/>
                    </w:p>
                  </w:txbxContent>
                </v:textbox>
              </v:shape>
            </w:pict>
          </mc:Fallback>
        </mc:AlternateContent>
      </w:r>
      <w:r w:rsidR="008169B9">
        <w:rPr>
          <w:b/>
          <w:sz w:val="24"/>
          <w:szCs w:val="24"/>
        </w:rPr>
        <w:t>____________________________________________________________________________________________________________________________________________________________</w:t>
      </w:r>
    </w:p>
    <w:p w14:paraId="09B05F32" w14:textId="5CEE5F46" w:rsidR="008169B9" w:rsidRDefault="005D780E" w:rsidP="00C21A9F">
      <w:pPr>
        <w:spacing w:after="0"/>
        <w:rPr>
          <w:b/>
          <w:sz w:val="24"/>
          <w:szCs w:val="24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1DDA5FAB" wp14:editId="549A7720">
                <wp:simplePos x="0" y="0"/>
                <wp:positionH relativeFrom="margin">
                  <wp:align>left</wp:align>
                </wp:positionH>
                <wp:positionV relativeFrom="paragraph">
                  <wp:posOffset>163195</wp:posOffset>
                </wp:positionV>
                <wp:extent cx="5930900" cy="469900"/>
                <wp:effectExtent l="0" t="0" r="0" b="6350"/>
                <wp:wrapNone/>
                <wp:docPr id="61845944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0900" cy="469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36F3371" w14:textId="77777777" w:rsidR="005D780E" w:rsidRDefault="005D780E" w:rsidP="005D780E">
                            <w:pPr>
                              <w:spacing w:line="300" w:lineRule="auto"/>
                            </w:pPr>
                            <w:permStart w:id="1800547062" w:edGrp="everyone"/>
                            <w:permEnd w:id="1800547062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3" type="#_x0000_t202" style="position:absolute;margin-left:0;margin-top:12.85pt;width:467pt;height:37pt;z-index:2517043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" filled="f" stroked="f" strokeweight=".5pt">
                <v:textbox>
                  <w:txbxContent>
                    <w:p w14:paraId="036F3371" w14:textId="77777777" w:rsidR="005D780E" w:rsidRDefault="005D780E" w:rsidP="005D780E">
                      <w:pPr>
                        <w:spacing w:line="300" w:lineRule="auto"/>
                      </w:pPr>
                      <w:permStart w:id="1800547062" w:edGrp="everyone"/>
                      <w:permEnd w:id="1800547062"/>
                    </w:p>
                  </w:txbxContent>
                </v:textbox>
                <w10:wrap anchorx="margin"/>
              </v:shape>
            </w:pict>
          </mc:Fallback>
        </mc:AlternateContent>
      </w:r>
      <w:r w:rsidR="008169B9">
        <w:rPr>
          <w:b/>
          <w:sz w:val="24"/>
          <w:szCs w:val="24"/>
        </w:rPr>
        <w:t>Mock</w:t>
      </w:r>
      <w:r w:rsidR="00A01DC9">
        <w:rPr>
          <w:b/>
          <w:sz w:val="24"/>
          <w:szCs w:val="24"/>
        </w:rPr>
        <w:t xml:space="preserve"> assessment was c</w:t>
      </w:r>
      <w:r w:rsidR="008169B9">
        <w:rPr>
          <w:b/>
          <w:sz w:val="24"/>
          <w:szCs w:val="24"/>
        </w:rPr>
        <w:t>ompleted:  Yes ____</w:t>
      </w:r>
      <w:r w:rsidR="004E5904">
        <w:rPr>
          <w:b/>
          <w:sz w:val="24"/>
          <w:szCs w:val="24"/>
        </w:rPr>
        <w:t>_ No</w:t>
      </w:r>
      <w:r w:rsidR="008169B9">
        <w:rPr>
          <w:b/>
          <w:sz w:val="24"/>
          <w:szCs w:val="24"/>
        </w:rPr>
        <w:t xml:space="preserve"> </w:t>
      </w:r>
      <w:r w:rsidR="00A01DC9">
        <w:rPr>
          <w:b/>
          <w:sz w:val="24"/>
          <w:szCs w:val="24"/>
        </w:rPr>
        <w:t>____</w:t>
      </w:r>
      <w:r w:rsidR="004E5904">
        <w:rPr>
          <w:b/>
          <w:sz w:val="24"/>
          <w:szCs w:val="24"/>
        </w:rPr>
        <w:t>_ If</w:t>
      </w:r>
      <w:r w:rsidR="00A01DC9">
        <w:rPr>
          <w:b/>
          <w:sz w:val="24"/>
          <w:szCs w:val="24"/>
        </w:rPr>
        <w:t xml:space="preserve"> n</w:t>
      </w:r>
      <w:r w:rsidR="008169B9">
        <w:rPr>
          <w:b/>
          <w:sz w:val="24"/>
          <w:szCs w:val="24"/>
        </w:rPr>
        <w:t>o</w:t>
      </w:r>
      <w:r w:rsidR="00A01DC9">
        <w:rPr>
          <w:b/>
          <w:sz w:val="24"/>
          <w:szCs w:val="24"/>
        </w:rPr>
        <w:t xml:space="preserve">, </w:t>
      </w:r>
      <w:r w:rsidR="002668DE">
        <w:rPr>
          <w:b/>
          <w:sz w:val="24"/>
          <w:szCs w:val="24"/>
        </w:rPr>
        <w:t>please explain.</w:t>
      </w:r>
    </w:p>
    <w:p w14:paraId="4E40B7C9" w14:textId="16E17193" w:rsidR="008169B9" w:rsidRDefault="008169B9" w:rsidP="00C21A9F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_____________________________________________________________________________________________________________________________</w:t>
      </w:r>
      <w:r w:rsidR="00A01DC9">
        <w:rPr>
          <w:b/>
          <w:sz w:val="24"/>
          <w:szCs w:val="24"/>
        </w:rPr>
        <w:t>_______________________________</w:t>
      </w:r>
    </w:p>
    <w:p w14:paraId="6D0F0D1E" w14:textId="4031830D" w:rsidR="006D5CD6" w:rsidRDefault="006D5CD6" w:rsidP="00C21A9F">
      <w:pPr>
        <w:spacing w:after="0"/>
        <w:rPr>
          <w:b/>
          <w:sz w:val="24"/>
          <w:szCs w:val="24"/>
        </w:rPr>
      </w:pPr>
    </w:p>
    <w:p w14:paraId="23D783D2" w14:textId="7FB13201" w:rsidR="008169B9" w:rsidRDefault="005D780E" w:rsidP="00C21A9F">
      <w:pPr>
        <w:spacing w:after="0"/>
        <w:rPr>
          <w:b/>
          <w:sz w:val="24"/>
          <w:szCs w:val="24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14805044" wp14:editId="3CF002D2">
                <wp:simplePos x="0" y="0"/>
                <wp:positionH relativeFrom="margin">
                  <wp:align>center</wp:align>
                </wp:positionH>
                <wp:positionV relativeFrom="paragraph">
                  <wp:posOffset>368935</wp:posOffset>
                </wp:positionV>
                <wp:extent cx="5930900" cy="469900"/>
                <wp:effectExtent l="0" t="0" r="0" b="6350"/>
                <wp:wrapNone/>
                <wp:docPr id="62822479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0900" cy="469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A19E75A" w14:textId="77777777" w:rsidR="005D780E" w:rsidRDefault="005D780E" w:rsidP="005D780E">
                            <w:pPr>
                              <w:spacing w:line="300" w:lineRule="auto"/>
                            </w:pPr>
                            <w:permStart w:id="1193822194" w:edGrp="everyone"/>
                            <w:permEnd w:id="1193822194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4" type="#_x0000_t202" style="position:absolute;margin-left:0;margin-top:29.05pt;width:467pt;height:37pt;z-index:2517063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" filled="f" stroked="f" strokeweight=".5pt">
                <v:textbox>
                  <w:txbxContent>
                    <w:p w14:paraId="5A19E75A" w14:textId="77777777" w:rsidR="005D780E" w:rsidRDefault="005D780E" w:rsidP="005D780E">
                      <w:pPr>
                        <w:spacing w:line="300" w:lineRule="auto"/>
                      </w:pPr>
                      <w:permStart w:id="1193822194" w:edGrp="everyone"/>
                      <w:permEnd w:id="1193822194"/>
                    </w:p>
                  </w:txbxContent>
                </v:textbox>
                <w10:wrap anchorx="margin"/>
              </v:shape>
            </w:pict>
          </mc:Fallback>
        </mc:AlternateContent>
      </w:r>
      <w:r w:rsidR="00407CBB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A12172E" wp14:editId="53C2852B">
                <wp:simplePos x="0" y="0"/>
                <wp:positionH relativeFrom="column">
                  <wp:posOffset>1625600</wp:posOffset>
                </wp:positionH>
                <wp:positionV relativeFrom="paragraph">
                  <wp:posOffset>165100</wp:posOffset>
                </wp:positionV>
                <wp:extent cx="374650" cy="241300"/>
                <wp:effectExtent l="0" t="0" r="0" b="6350"/>
                <wp:wrapNone/>
                <wp:docPr id="115538424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4650" cy="24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5B0C0E7" w14:textId="77777777" w:rsidR="00407CBB" w:rsidRDefault="00407CBB" w:rsidP="00407CBB">
                            <w:pPr>
                              <w:jc w:val="center"/>
                            </w:pPr>
                            <w:permStart w:id="1235908817" w:edGrp="everyone"/>
                            <w:permEnd w:id="1235908817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5" type="#_x0000_t202" style="position:absolute;margin-left:128pt;margin-top:13pt;width:29.5pt;height:19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" filled="f" stroked="f" strokeweight=".5pt">
                <v:textbox>
                  <w:txbxContent>
                    <w:p w14:paraId="75B0C0E7" w14:textId="77777777" w:rsidR="00407CBB" w:rsidRDefault="00407CBB" w:rsidP="00407CBB">
                      <w:pPr>
                        <w:jc w:val="center"/>
                      </w:pPr>
                      <w:permStart w:id="1235908817" w:edGrp="everyone"/>
                      <w:permEnd w:id="1235908817"/>
                    </w:p>
                  </w:txbxContent>
                </v:textbox>
              </v:shape>
            </w:pict>
          </mc:Fallback>
        </mc:AlternateContent>
      </w:r>
      <w:r w:rsidR="00407CBB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8BD88F3" wp14:editId="449E15BE">
                <wp:simplePos x="0" y="0"/>
                <wp:positionH relativeFrom="column">
                  <wp:posOffset>990600</wp:posOffset>
                </wp:positionH>
                <wp:positionV relativeFrom="paragraph">
                  <wp:posOffset>164465</wp:posOffset>
                </wp:positionV>
                <wp:extent cx="374650" cy="241300"/>
                <wp:effectExtent l="0" t="0" r="0" b="6350"/>
                <wp:wrapNone/>
                <wp:docPr id="44951209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4650" cy="24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480413" w14:textId="77777777" w:rsidR="00407CBB" w:rsidRDefault="00407CBB" w:rsidP="00407CBB">
                            <w:pPr>
                              <w:jc w:val="center"/>
                            </w:pPr>
                            <w:permStart w:id="1720351034" w:edGrp="everyone"/>
                            <w:permEnd w:id="1720351034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6" type="#_x0000_t202" style="position:absolute;margin-left:78pt;margin-top:12.95pt;width:29.5pt;height:19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" filled="f" stroked="f" strokeweight=".5pt">
                <v:textbox>
                  <w:txbxContent>
                    <w:p w14:paraId="6D480413" w14:textId="77777777" w:rsidR="00407CBB" w:rsidRDefault="00407CBB" w:rsidP="00407CBB">
                      <w:pPr>
                        <w:jc w:val="center"/>
                      </w:pPr>
                      <w:permStart w:id="1720351034" w:edGrp="everyone"/>
                      <w:permEnd w:id="1720351034"/>
                    </w:p>
                  </w:txbxContent>
                </v:textbox>
              </v:shape>
            </w:pict>
          </mc:Fallback>
        </mc:AlternateContent>
      </w:r>
      <w:r w:rsidR="00A01DC9">
        <w:rPr>
          <w:b/>
          <w:sz w:val="24"/>
          <w:szCs w:val="24"/>
        </w:rPr>
        <w:t>All s</w:t>
      </w:r>
      <w:r w:rsidR="008169B9">
        <w:rPr>
          <w:b/>
          <w:sz w:val="24"/>
          <w:szCs w:val="24"/>
        </w:rPr>
        <w:t>tandards were addressed and Appendage B – Standard Compliance F</w:t>
      </w:r>
      <w:r w:rsidR="00A01DC9">
        <w:rPr>
          <w:b/>
          <w:sz w:val="24"/>
          <w:szCs w:val="24"/>
        </w:rPr>
        <w:t>orm f</w:t>
      </w:r>
      <w:r w:rsidR="008169B9">
        <w:rPr>
          <w:b/>
          <w:sz w:val="24"/>
          <w:szCs w:val="24"/>
        </w:rPr>
        <w:t xml:space="preserve">illed </w:t>
      </w:r>
      <w:r w:rsidR="00A01DC9">
        <w:rPr>
          <w:b/>
          <w:sz w:val="24"/>
          <w:szCs w:val="24"/>
        </w:rPr>
        <w:t>o</w:t>
      </w:r>
      <w:r w:rsidR="008169B9">
        <w:rPr>
          <w:b/>
          <w:sz w:val="24"/>
          <w:szCs w:val="24"/>
        </w:rPr>
        <w:t xml:space="preserve">ut </w:t>
      </w:r>
      <w:r w:rsidR="00A01DC9">
        <w:rPr>
          <w:b/>
          <w:sz w:val="24"/>
          <w:szCs w:val="24"/>
        </w:rPr>
        <w:t>on all s</w:t>
      </w:r>
      <w:r w:rsidR="008169B9">
        <w:rPr>
          <w:b/>
          <w:sz w:val="24"/>
          <w:szCs w:val="24"/>
        </w:rPr>
        <w:t>tand</w:t>
      </w:r>
      <w:r w:rsidR="00A01DC9">
        <w:rPr>
          <w:b/>
          <w:sz w:val="24"/>
          <w:szCs w:val="24"/>
        </w:rPr>
        <w:t>ards:  Yes ____</w:t>
      </w:r>
      <w:r w:rsidR="0031541B">
        <w:rPr>
          <w:b/>
          <w:sz w:val="24"/>
          <w:szCs w:val="24"/>
        </w:rPr>
        <w:t>_ No</w:t>
      </w:r>
      <w:r w:rsidR="00A01DC9">
        <w:rPr>
          <w:b/>
          <w:sz w:val="24"/>
          <w:szCs w:val="24"/>
        </w:rPr>
        <w:t xml:space="preserve"> ____</w:t>
      </w:r>
      <w:r w:rsidR="0031541B">
        <w:rPr>
          <w:b/>
          <w:sz w:val="24"/>
          <w:szCs w:val="24"/>
        </w:rPr>
        <w:t>_ If</w:t>
      </w:r>
      <w:r w:rsidR="00A01DC9">
        <w:rPr>
          <w:b/>
          <w:sz w:val="24"/>
          <w:szCs w:val="24"/>
        </w:rPr>
        <w:t xml:space="preserve"> n</w:t>
      </w:r>
      <w:r w:rsidR="008169B9">
        <w:rPr>
          <w:b/>
          <w:sz w:val="24"/>
          <w:szCs w:val="24"/>
        </w:rPr>
        <w:t>o</w:t>
      </w:r>
      <w:r w:rsidR="00A01DC9">
        <w:rPr>
          <w:b/>
          <w:sz w:val="24"/>
          <w:szCs w:val="24"/>
        </w:rPr>
        <w:t xml:space="preserve">, </w:t>
      </w:r>
      <w:r w:rsidR="002668DE">
        <w:rPr>
          <w:b/>
          <w:sz w:val="24"/>
          <w:szCs w:val="24"/>
        </w:rPr>
        <w:t>please explain.</w:t>
      </w:r>
    </w:p>
    <w:p w14:paraId="1DE8D50D" w14:textId="2538CBD3" w:rsidR="008169B9" w:rsidRDefault="008169B9" w:rsidP="00C21A9F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____________________________________________________________________________________________________________________________________________________________</w:t>
      </w:r>
    </w:p>
    <w:p w14:paraId="08420B53" w14:textId="14F2F1F9" w:rsidR="008169B9" w:rsidRDefault="00407CBB" w:rsidP="00C21A9F">
      <w:pPr>
        <w:spacing w:after="0"/>
        <w:rPr>
          <w:b/>
          <w:sz w:val="24"/>
          <w:szCs w:val="24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4A239EC" wp14:editId="4B32EC20">
                <wp:simplePos x="0" y="0"/>
                <wp:positionH relativeFrom="column">
                  <wp:posOffset>1263650</wp:posOffset>
                </wp:positionH>
                <wp:positionV relativeFrom="paragraph">
                  <wp:posOffset>166370</wp:posOffset>
                </wp:positionV>
                <wp:extent cx="946150" cy="241300"/>
                <wp:effectExtent l="0" t="0" r="0" b="6350"/>
                <wp:wrapNone/>
                <wp:docPr id="197599692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46150" cy="24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87BA261" w14:textId="2B6B8F9E" w:rsidR="00407CBB" w:rsidRDefault="00407CBB" w:rsidP="00407CBB">
                            <w:permStart w:id="1482586725" w:edGrp="everyone"/>
                            <w:permEnd w:id="1482586725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7" type="#_x0000_t202" style="position:absolute;margin-left:99.5pt;margin-top:13.1pt;width:74.5pt;height:19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" filled="f" stroked="f" strokeweight=".5pt">
                <v:textbox>
                  <w:txbxContent>
                    <w:p w14:paraId="687BA261" w14:textId="2B6B8F9E" w:rsidR="00407CBB" w:rsidRDefault="00407CBB" w:rsidP="00407CBB">
                      <w:permStart w:id="1482586725" w:edGrp="everyone"/>
                      <w:permEnd w:id="1482586725"/>
                    </w:p>
                  </w:txbxContent>
                </v:textbox>
              </v:shape>
            </w:pict>
          </mc:Fallback>
        </mc:AlternateContent>
      </w:r>
    </w:p>
    <w:p w14:paraId="68B91A16" w14:textId="515599DE" w:rsidR="00A01DC9" w:rsidRDefault="003C077F" w:rsidP="00C21A9F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Date of A</w:t>
      </w:r>
      <w:r w:rsidR="00A01DC9">
        <w:rPr>
          <w:b/>
          <w:sz w:val="24"/>
          <w:szCs w:val="24"/>
        </w:rPr>
        <w:t>ssessment:  ___</w:t>
      </w:r>
      <w:r w:rsidR="007B3CB1">
        <w:rPr>
          <w:b/>
          <w:sz w:val="24"/>
          <w:szCs w:val="24"/>
        </w:rPr>
        <w:t>_______</w:t>
      </w:r>
    </w:p>
    <w:p w14:paraId="7738ACE5" w14:textId="69CEB507" w:rsidR="009D204B" w:rsidRDefault="009D204B" w:rsidP="00C21A9F">
      <w:pPr>
        <w:spacing w:after="0"/>
        <w:rPr>
          <w:b/>
          <w:sz w:val="24"/>
          <w:szCs w:val="24"/>
        </w:rPr>
      </w:pPr>
    </w:p>
    <w:p w14:paraId="544DCBAB" w14:textId="4595E06A" w:rsidR="009D204B" w:rsidRDefault="003C077F" w:rsidP="00C21A9F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Type of On-site </w:t>
      </w:r>
      <w:r w:rsidR="004E5904">
        <w:rPr>
          <w:b/>
          <w:sz w:val="24"/>
          <w:szCs w:val="24"/>
        </w:rPr>
        <w:t>Assessment:</w:t>
      </w:r>
      <w:r w:rsidR="00036763">
        <w:rPr>
          <w:b/>
          <w:sz w:val="24"/>
          <w:szCs w:val="24"/>
        </w:rPr>
        <w:t xml:space="preserve"> </w:t>
      </w:r>
    </w:p>
    <w:p w14:paraId="5DCA5EAB" w14:textId="3DFEED13" w:rsidR="00E33D22" w:rsidRPr="002A28E5" w:rsidRDefault="00D61265" w:rsidP="002A28E5">
      <w:pPr>
        <w:spacing w:after="0"/>
        <w:rPr>
          <w:bCs/>
          <w:sz w:val="24"/>
          <w:szCs w:val="24"/>
        </w:rPr>
      </w:pPr>
      <w:sdt>
        <w:sdtPr>
          <w:rPr>
            <w:bCs/>
            <w:sz w:val="24"/>
            <w:szCs w:val="24"/>
          </w:rPr>
          <w:id w:val="17267167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4DE2">
            <w:rPr>
              <w:rFonts w:ascii="MS Gothic" w:eastAsia="MS Gothic" w:hAnsi="MS Gothic" w:hint="eastAsia"/>
              <w:bCs/>
              <w:sz w:val="24"/>
              <w:szCs w:val="24"/>
            </w:rPr>
            <w:t>☐</w:t>
          </w:r>
        </w:sdtContent>
      </w:sdt>
      <w:r w:rsidR="002A28E5">
        <w:rPr>
          <w:bCs/>
          <w:sz w:val="24"/>
          <w:szCs w:val="24"/>
        </w:rPr>
        <w:t xml:space="preserve">   Initial</w:t>
      </w:r>
    </w:p>
    <w:p w14:paraId="723B530D" w14:textId="5B9C0A47" w:rsidR="0009191A" w:rsidRPr="00E33D22" w:rsidRDefault="00D61265" w:rsidP="00C21A9F">
      <w:pPr>
        <w:spacing w:after="0"/>
        <w:rPr>
          <w:bCs/>
          <w:sz w:val="24"/>
          <w:szCs w:val="24"/>
        </w:rPr>
      </w:pPr>
      <w:sdt>
        <w:sdtPr>
          <w:rPr>
            <w:bCs/>
            <w:sz w:val="24"/>
            <w:szCs w:val="24"/>
          </w:rPr>
          <w:id w:val="19819633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08CA">
            <w:rPr>
              <w:rFonts w:ascii="MS Gothic" w:eastAsia="MS Gothic" w:hAnsi="MS Gothic" w:hint="eastAsia"/>
              <w:bCs/>
              <w:sz w:val="24"/>
              <w:szCs w:val="24"/>
            </w:rPr>
            <w:t>☐</w:t>
          </w:r>
        </w:sdtContent>
      </w:sdt>
      <w:r w:rsidR="000F2B09">
        <w:rPr>
          <w:bCs/>
          <w:sz w:val="24"/>
          <w:szCs w:val="24"/>
        </w:rPr>
        <w:t xml:space="preserve">   Re-Accreditation</w:t>
      </w:r>
    </w:p>
    <w:p w14:paraId="120C39EF" w14:textId="00A0B739" w:rsidR="009D204B" w:rsidRDefault="00640430" w:rsidP="00C21A9F">
      <w:pPr>
        <w:spacing w:after="0"/>
        <w:rPr>
          <w:b/>
          <w:sz w:val="24"/>
          <w:szCs w:val="24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52D099BB" wp14:editId="447B7214">
                <wp:simplePos x="0" y="0"/>
                <wp:positionH relativeFrom="margin">
                  <wp:align>right</wp:align>
                </wp:positionH>
                <wp:positionV relativeFrom="paragraph">
                  <wp:posOffset>177165</wp:posOffset>
                </wp:positionV>
                <wp:extent cx="4648200" cy="241300"/>
                <wp:effectExtent l="0" t="0" r="0" b="6350"/>
                <wp:wrapNone/>
                <wp:docPr id="990355317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8200" cy="24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588511C" w14:textId="3A5EBFED" w:rsidR="00640430" w:rsidRDefault="00640430" w:rsidP="00640430">
                            <w:permStart w:id="1068197832" w:edGrp="everyone"/>
                            <w:permEnd w:id="1068197832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8" type="#_x0000_t202" style="position:absolute;margin-left:314.8pt;margin-top:13.95pt;width:366pt;height:19pt;z-index:2517084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" filled="f" stroked="f" strokeweight=".5pt">
                <v:textbox>
                  <w:txbxContent>
                    <w:p w14:paraId="6588511C" w14:textId="3A5EBFED" w:rsidR="00640430" w:rsidRDefault="00640430" w:rsidP="00640430">
                      <w:permStart w:id="1068197832" w:edGrp="everyone"/>
                      <w:permEnd w:id="1068197832"/>
                    </w:p>
                  </w:txbxContent>
                </v:textbox>
                <w10:wrap anchorx="margin"/>
              </v:shape>
            </w:pict>
          </mc:Fallback>
        </mc:AlternateContent>
      </w:r>
      <w:r w:rsidR="003C077F">
        <w:rPr>
          <w:b/>
          <w:sz w:val="24"/>
          <w:szCs w:val="24"/>
        </w:rPr>
        <w:t>Assessment T</w:t>
      </w:r>
      <w:r w:rsidR="009D204B">
        <w:rPr>
          <w:b/>
          <w:sz w:val="24"/>
          <w:szCs w:val="24"/>
        </w:rPr>
        <w:t>eam:</w:t>
      </w:r>
    </w:p>
    <w:p w14:paraId="202A9AE8" w14:textId="0452F278" w:rsidR="007B3CB1" w:rsidRDefault="00640430" w:rsidP="00C21A9F">
      <w:pPr>
        <w:spacing w:after="0"/>
        <w:rPr>
          <w:bCs/>
          <w:sz w:val="24"/>
          <w:szCs w:val="24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291596B8" wp14:editId="30C2D2B0">
                <wp:simplePos x="0" y="0"/>
                <wp:positionH relativeFrom="margin">
                  <wp:align>right</wp:align>
                </wp:positionH>
                <wp:positionV relativeFrom="paragraph">
                  <wp:posOffset>166370</wp:posOffset>
                </wp:positionV>
                <wp:extent cx="5124450" cy="241300"/>
                <wp:effectExtent l="0" t="0" r="0" b="6350"/>
                <wp:wrapNone/>
                <wp:docPr id="91128244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24450" cy="24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8A876C" w14:textId="5FF5CD39" w:rsidR="00640430" w:rsidRDefault="00640430" w:rsidP="00640430">
                            <w:permStart w:id="128073288" w:edGrp="everyone"/>
                            <w:permEnd w:id="128073288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9" type="#_x0000_t202" style="position:absolute;margin-left:352.3pt;margin-top:13.1pt;width:403.5pt;height:19pt;z-index:2517104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" filled="f" stroked="f" strokeweight=".5pt">
                <v:textbox>
                  <w:txbxContent>
                    <w:p w14:paraId="788A876C" w14:textId="5FF5CD39" w:rsidR="00640430" w:rsidRDefault="00640430" w:rsidP="00640430">
                      <w:permStart w:id="128073288" w:edGrp="everyone"/>
                      <w:permEnd w:id="128073288"/>
                    </w:p>
                  </w:txbxContent>
                </v:textbox>
                <w10:wrap anchorx="margin"/>
              </v:shape>
            </w:pict>
          </mc:Fallback>
        </mc:AlternateContent>
      </w:r>
      <w:r w:rsidR="00E33D22">
        <w:rPr>
          <w:bCs/>
          <w:sz w:val="24"/>
          <w:szCs w:val="24"/>
        </w:rPr>
        <w:t>Team Lead Assessor:</w:t>
      </w:r>
      <w:r w:rsidR="00E33D22">
        <w:rPr>
          <w:bCs/>
          <w:sz w:val="24"/>
          <w:szCs w:val="24"/>
        </w:rPr>
        <w:tab/>
      </w:r>
    </w:p>
    <w:p w14:paraId="2CB7B220" w14:textId="2BD463BF" w:rsidR="00E33D22" w:rsidRDefault="00E33D22" w:rsidP="00C21A9F">
      <w:pPr>
        <w:spacing w:after="0"/>
        <w:rPr>
          <w:bCs/>
          <w:sz w:val="24"/>
          <w:szCs w:val="24"/>
        </w:rPr>
      </w:pPr>
      <w:r>
        <w:rPr>
          <w:bCs/>
          <w:sz w:val="24"/>
          <w:szCs w:val="24"/>
        </w:rPr>
        <w:t>Co-Assessor:</w:t>
      </w:r>
      <w:r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ab/>
      </w:r>
    </w:p>
    <w:p w14:paraId="1961B5DC" w14:textId="665E27EC" w:rsidR="00E33D22" w:rsidRPr="00E33D22" w:rsidRDefault="003A254F" w:rsidP="00C21A9F">
      <w:pPr>
        <w:spacing w:after="0"/>
        <w:rPr>
          <w:bCs/>
          <w:sz w:val="24"/>
          <w:szCs w:val="24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08AACD5E" wp14:editId="4EC7F068">
                <wp:simplePos x="0" y="0"/>
                <wp:positionH relativeFrom="column">
                  <wp:posOffset>3917950</wp:posOffset>
                </wp:positionH>
                <wp:positionV relativeFrom="paragraph">
                  <wp:posOffset>170815</wp:posOffset>
                </wp:positionV>
                <wp:extent cx="1809750" cy="241300"/>
                <wp:effectExtent l="0" t="0" r="0" b="6350"/>
                <wp:wrapNone/>
                <wp:docPr id="80093844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09750" cy="24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88B8B43" w14:textId="77777777" w:rsidR="003A254F" w:rsidRDefault="003A254F" w:rsidP="003A254F">
                            <w:permStart w:id="93727029" w:edGrp="everyone"/>
                            <w:permEnd w:id="93727029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0" type="#_x0000_t202" style="position:absolute;margin-left:308.5pt;margin-top:13.45pt;width:142.5pt;height:19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" filled="f" stroked="f" strokeweight=".5pt">
                <v:textbox>
                  <w:txbxContent>
                    <w:p w14:paraId="088B8B43" w14:textId="77777777" w:rsidR="003A254F" w:rsidRDefault="003A254F" w:rsidP="003A254F">
                      <w:permStart w:id="93727029" w:edGrp="everyone"/>
                      <w:permEnd w:id="93727029"/>
                    </w:p>
                  </w:txbxContent>
                </v:textbox>
              </v:shape>
            </w:pict>
          </mc:Fallback>
        </mc:AlternateContent>
      </w:r>
      <w:r w:rsidR="0071340D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56DB7589" wp14:editId="38360694">
                <wp:simplePos x="0" y="0"/>
                <wp:positionH relativeFrom="column">
                  <wp:posOffset>1746250</wp:posOffset>
                </wp:positionH>
                <wp:positionV relativeFrom="paragraph">
                  <wp:posOffset>170180</wp:posOffset>
                </wp:positionV>
                <wp:extent cx="1809750" cy="241300"/>
                <wp:effectExtent l="0" t="0" r="0" b="6350"/>
                <wp:wrapNone/>
                <wp:docPr id="901942486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09750" cy="24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D66D261" w14:textId="46D4CFFB" w:rsidR="0071340D" w:rsidRDefault="0071340D" w:rsidP="0071340D">
                            <w:permStart w:id="832008510" w:edGrp="everyone"/>
                            <w:permEnd w:id="83200851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1" type="#_x0000_t202" style="position:absolute;margin-left:137.5pt;margin-top:13.4pt;width:142.5pt;height:19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" filled="f" stroked="f" strokeweight=".5pt">
                <v:textbox>
                  <w:txbxContent>
                    <w:p w14:paraId="3D66D261" w14:textId="46D4CFFB" w:rsidR="0071340D" w:rsidRDefault="0071340D" w:rsidP="0071340D">
                      <w:permStart w:id="832008510" w:edGrp="everyone"/>
                      <w:permEnd w:id="832008510"/>
                    </w:p>
                  </w:txbxContent>
                </v:textbox>
              </v:shape>
            </w:pict>
          </mc:Fallback>
        </mc:AlternateContent>
      </w:r>
      <w:r w:rsidR="00184875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1F13334C" wp14:editId="7AC55365">
                <wp:simplePos x="0" y="0"/>
                <wp:positionH relativeFrom="column">
                  <wp:posOffset>1555750</wp:posOffset>
                </wp:positionH>
                <wp:positionV relativeFrom="paragraph">
                  <wp:posOffset>156210</wp:posOffset>
                </wp:positionV>
                <wp:extent cx="374904" cy="237744"/>
                <wp:effectExtent l="0" t="0" r="0" b="0"/>
                <wp:wrapNone/>
                <wp:docPr id="203809172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4904" cy="23774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BC4A648" w14:textId="02F5218F" w:rsidR="00184875" w:rsidRDefault="00EA0E0A" w:rsidP="00184875">
                            <w:pPr>
                              <w:jc w:val="center"/>
                            </w:pPr>
                            <w:permStart w:id="405931501" w:ed="SYRACUSEFS0\gatkin"/>
                            <w:r>
                              <w:t>/s/</w:t>
                            </w:r>
                            <w:permEnd w:id="405931501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2" type="#_x0000_t202" style="position:absolute;margin-left:122.5pt;margin-top:12.3pt;width:29.5pt;height:18.7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" filled="f" stroked="f" strokeweight=".5pt">
                <v:textbox>
                  <w:txbxContent>
                    <w:p w14:paraId="6BC4A648" w14:textId="02F5218F" w:rsidR="00184875" w:rsidRDefault="00EA0E0A" w:rsidP="00184875">
                      <w:pPr>
                        <w:jc w:val="center"/>
                      </w:pPr>
                      <w:permStart w:id="405931501" w:ed="SYRACUSEFS0\gatkin"/>
                      <w:r>
                        <w:t>/s/</w:t>
                      </w:r>
                      <w:permEnd w:id="405931501"/>
                    </w:p>
                  </w:txbxContent>
                </v:textbox>
              </v:shape>
            </w:pict>
          </mc:Fallback>
        </mc:AlternateContent>
      </w:r>
    </w:p>
    <w:p w14:paraId="1D8572C0" w14:textId="4A3B26D7" w:rsidR="00A01DC9" w:rsidRDefault="009D204B" w:rsidP="00C21A9F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Lead </w:t>
      </w:r>
      <w:r w:rsidR="00A01DC9">
        <w:rPr>
          <w:b/>
          <w:sz w:val="24"/>
          <w:szCs w:val="24"/>
        </w:rPr>
        <w:t>Assessor Signature:  ________________________</w:t>
      </w:r>
      <w:r w:rsidR="00E33D22">
        <w:rPr>
          <w:b/>
          <w:sz w:val="24"/>
          <w:szCs w:val="24"/>
        </w:rPr>
        <w:t>_ Date</w:t>
      </w:r>
      <w:r w:rsidR="00BF23E6">
        <w:rPr>
          <w:b/>
          <w:sz w:val="24"/>
          <w:szCs w:val="24"/>
        </w:rPr>
        <w:t>: __________</w:t>
      </w:r>
    </w:p>
    <w:p w14:paraId="238FF9A2" w14:textId="452E71C9" w:rsidR="007B3CB1" w:rsidRDefault="000F28DC" w:rsidP="00C21A9F">
      <w:pPr>
        <w:spacing w:after="0"/>
        <w:rPr>
          <w:b/>
          <w:sz w:val="24"/>
          <w:szCs w:val="24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2762A4DC" wp14:editId="1AE5FF75">
                <wp:simplePos x="0" y="0"/>
                <wp:positionH relativeFrom="column">
                  <wp:posOffset>2698750</wp:posOffset>
                </wp:positionH>
                <wp:positionV relativeFrom="paragraph">
                  <wp:posOffset>180340</wp:posOffset>
                </wp:positionV>
                <wp:extent cx="1822450" cy="241300"/>
                <wp:effectExtent l="0" t="0" r="0" b="6350"/>
                <wp:wrapNone/>
                <wp:docPr id="193429280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2450" cy="24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71E4BD3" w14:textId="781C6FB5" w:rsidR="000F28DC" w:rsidRDefault="000F28DC" w:rsidP="000F28DC">
                            <w:permStart w:id="714018947" w:edGrp="everyone"/>
                            <w:permEnd w:id="714018947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3" type="#_x0000_t202" style="position:absolute;margin-left:212.5pt;margin-top:14.2pt;width:143.5pt;height:19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" filled="f" stroked="f" strokeweight=".5pt">
                <v:textbox>
                  <w:txbxContent>
                    <w:p w14:paraId="371E4BD3" w14:textId="781C6FB5" w:rsidR="000F28DC" w:rsidRDefault="000F28DC" w:rsidP="000F28DC">
                      <w:permStart w:id="714018947" w:edGrp="everyone"/>
                      <w:permEnd w:id="714018947"/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7F7CF5B0" wp14:editId="21C1C10C">
                <wp:simplePos x="0" y="0"/>
                <wp:positionH relativeFrom="column">
                  <wp:posOffset>2508250</wp:posOffset>
                </wp:positionH>
                <wp:positionV relativeFrom="paragraph">
                  <wp:posOffset>175260</wp:posOffset>
                </wp:positionV>
                <wp:extent cx="374904" cy="237744"/>
                <wp:effectExtent l="0" t="0" r="0" b="0"/>
                <wp:wrapNone/>
                <wp:docPr id="5921414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4904" cy="23774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B701CE2" w14:textId="77777777" w:rsidR="000F28DC" w:rsidRDefault="000F28DC" w:rsidP="000F28DC">
                            <w:pPr>
                              <w:jc w:val="center"/>
                            </w:pPr>
                            <w:permStart w:id="123500445" w:ed="SYRACUSEFS0\gatkin"/>
                            <w:permEnd w:id="123500445"/>
                            <w:r>
                              <w:t>/s/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4" type="#_x0000_t202" style="position:absolute;margin-left:197.5pt;margin-top:13.8pt;width:29.5pt;height:18.7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" filled="f" stroked="f" strokeweight=".5pt">
                <v:textbox>
                  <w:txbxContent>
                    <w:p w14:paraId="2B701CE2" w14:textId="77777777" w:rsidR="000F28DC" w:rsidRDefault="000F28DC" w:rsidP="000F28DC">
                      <w:pPr>
                        <w:jc w:val="center"/>
                      </w:pPr>
                      <w:permStart w:id="123500445" w:ed="SYRACUSEFS0\gatkin"/>
                      <w:permEnd w:id="123500445"/>
                      <w:r>
                        <w:t>/s/</w:t>
                      </w:r>
                    </w:p>
                  </w:txbxContent>
                </v:textbox>
              </v:shape>
            </w:pict>
          </mc:Fallback>
        </mc:AlternateContent>
      </w:r>
    </w:p>
    <w:p w14:paraId="65687312" w14:textId="3FD56CAB" w:rsidR="007B3CB1" w:rsidRDefault="007B3CB1" w:rsidP="00C21A9F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Agency Accreditation Manager Signature _________________________</w:t>
      </w:r>
    </w:p>
    <w:p w14:paraId="13DF98EB" w14:textId="77777777" w:rsidR="009D204B" w:rsidRDefault="009D204B" w:rsidP="00C21A9F">
      <w:pPr>
        <w:spacing w:after="0"/>
        <w:rPr>
          <w:b/>
          <w:sz w:val="24"/>
          <w:szCs w:val="24"/>
        </w:rPr>
      </w:pPr>
    </w:p>
    <w:p w14:paraId="03FA3163" w14:textId="49116009" w:rsidR="009D204B" w:rsidRPr="009D204B" w:rsidRDefault="009D204B" w:rsidP="00C21A9F">
      <w:pPr>
        <w:spacing w:after="0"/>
        <w:rPr>
          <w:b/>
          <w:sz w:val="24"/>
          <w:szCs w:val="24"/>
        </w:rPr>
      </w:pPr>
      <w:r w:rsidRPr="009D204B">
        <w:rPr>
          <w:b/>
          <w:sz w:val="24"/>
          <w:szCs w:val="24"/>
          <w:u w:val="single"/>
        </w:rPr>
        <w:t>Community Profile:</w:t>
      </w:r>
      <w:r>
        <w:rPr>
          <w:b/>
          <w:sz w:val="24"/>
          <w:szCs w:val="24"/>
        </w:rPr>
        <w:t xml:space="preserve"> (Narrative)</w:t>
      </w:r>
    </w:p>
    <w:p w14:paraId="22AE3489" w14:textId="41771685" w:rsidR="00052637" w:rsidRDefault="00052637" w:rsidP="00C21A9F">
      <w:pPr>
        <w:spacing w:after="0"/>
        <w:rPr>
          <w:bCs/>
          <w:sz w:val="24"/>
          <w:szCs w:val="24"/>
        </w:rPr>
      </w:pPr>
      <w:permStart w:id="162495693" w:edGrp="everyone"/>
      <w:permEnd w:id="162495693"/>
    </w:p>
    <w:p w14:paraId="10A7B54D" w14:textId="0CE2FB4E" w:rsidR="0009191A" w:rsidRDefault="0009191A" w:rsidP="00C21A9F">
      <w:pPr>
        <w:spacing w:after="0"/>
        <w:rPr>
          <w:bCs/>
          <w:sz w:val="24"/>
          <w:szCs w:val="24"/>
        </w:rPr>
      </w:pPr>
    </w:p>
    <w:p w14:paraId="7ACF98E1" w14:textId="0928DCC3" w:rsidR="0009191A" w:rsidRDefault="0009191A" w:rsidP="00C21A9F">
      <w:pPr>
        <w:spacing w:after="0"/>
        <w:rPr>
          <w:bCs/>
          <w:sz w:val="24"/>
          <w:szCs w:val="24"/>
        </w:rPr>
      </w:pPr>
    </w:p>
    <w:p w14:paraId="7FA9E367" w14:textId="3385D9F5" w:rsidR="0009191A" w:rsidRDefault="0009191A" w:rsidP="00C21A9F">
      <w:pPr>
        <w:spacing w:after="0"/>
        <w:rPr>
          <w:bCs/>
          <w:sz w:val="24"/>
          <w:szCs w:val="24"/>
        </w:rPr>
      </w:pPr>
    </w:p>
    <w:p w14:paraId="31076971" w14:textId="0464DAF0" w:rsidR="0009191A" w:rsidRDefault="0009191A" w:rsidP="00C21A9F">
      <w:pPr>
        <w:spacing w:after="0"/>
        <w:rPr>
          <w:bCs/>
          <w:sz w:val="24"/>
          <w:szCs w:val="24"/>
        </w:rPr>
      </w:pPr>
    </w:p>
    <w:p w14:paraId="4DA87A02" w14:textId="77777777" w:rsidR="0026210A" w:rsidRDefault="0026210A" w:rsidP="00C21A9F">
      <w:pPr>
        <w:spacing w:after="0"/>
        <w:rPr>
          <w:bCs/>
          <w:sz w:val="24"/>
          <w:szCs w:val="24"/>
        </w:rPr>
      </w:pPr>
    </w:p>
    <w:p w14:paraId="4360216E" w14:textId="77777777" w:rsidR="0026210A" w:rsidRDefault="0026210A" w:rsidP="00C21A9F">
      <w:pPr>
        <w:spacing w:after="0"/>
        <w:rPr>
          <w:bCs/>
          <w:sz w:val="24"/>
          <w:szCs w:val="24"/>
        </w:rPr>
      </w:pPr>
    </w:p>
    <w:p w14:paraId="4C232156" w14:textId="77777777" w:rsidR="0026210A" w:rsidRDefault="0026210A" w:rsidP="00C21A9F">
      <w:pPr>
        <w:spacing w:after="0"/>
        <w:rPr>
          <w:bCs/>
          <w:sz w:val="24"/>
          <w:szCs w:val="24"/>
        </w:rPr>
      </w:pPr>
    </w:p>
    <w:p w14:paraId="2C2FD639" w14:textId="423A028D" w:rsidR="0009191A" w:rsidRDefault="0009191A" w:rsidP="00C21A9F">
      <w:pPr>
        <w:spacing w:after="0"/>
        <w:rPr>
          <w:bCs/>
          <w:sz w:val="24"/>
          <w:szCs w:val="24"/>
        </w:rPr>
      </w:pPr>
    </w:p>
    <w:p w14:paraId="4F306C43" w14:textId="2EEC0160" w:rsidR="009D204B" w:rsidRPr="009D204B" w:rsidRDefault="009D204B" w:rsidP="00C21A9F">
      <w:pPr>
        <w:spacing w:after="0"/>
        <w:rPr>
          <w:b/>
          <w:sz w:val="24"/>
          <w:szCs w:val="24"/>
        </w:rPr>
      </w:pPr>
      <w:r w:rsidRPr="009D204B">
        <w:rPr>
          <w:b/>
          <w:sz w:val="24"/>
          <w:szCs w:val="24"/>
          <w:u w:val="single"/>
        </w:rPr>
        <w:lastRenderedPageBreak/>
        <w:t>Agency Profile:</w:t>
      </w:r>
      <w:r>
        <w:rPr>
          <w:b/>
          <w:sz w:val="24"/>
          <w:szCs w:val="24"/>
        </w:rPr>
        <w:t xml:space="preserve"> (Narrative</w:t>
      </w:r>
      <w:r w:rsidR="00052637">
        <w:rPr>
          <w:b/>
          <w:sz w:val="24"/>
          <w:szCs w:val="24"/>
        </w:rPr>
        <w:t>)</w:t>
      </w:r>
    </w:p>
    <w:p w14:paraId="526778B8" w14:textId="69C0E4B5" w:rsidR="00CB753E" w:rsidRDefault="00CB753E" w:rsidP="00692B40">
      <w:pPr>
        <w:pStyle w:val="ListParagraph"/>
        <w:spacing w:after="0"/>
        <w:ind w:left="0"/>
        <w:rPr>
          <w:bCs/>
          <w:sz w:val="24"/>
          <w:szCs w:val="24"/>
        </w:rPr>
      </w:pPr>
      <w:permStart w:id="713435549" w:edGrp="everyone"/>
      <w:permEnd w:id="713435549"/>
    </w:p>
    <w:p w14:paraId="2812F2FC" w14:textId="7A00715B" w:rsidR="0009191A" w:rsidRDefault="0009191A" w:rsidP="00692B40">
      <w:pPr>
        <w:pStyle w:val="ListParagraph"/>
        <w:spacing w:after="0"/>
        <w:ind w:left="1440" w:hanging="1440"/>
        <w:rPr>
          <w:bCs/>
          <w:sz w:val="24"/>
          <w:szCs w:val="24"/>
        </w:rPr>
      </w:pPr>
    </w:p>
    <w:p w14:paraId="7E0998A8" w14:textId="513254C0" w:rsidR="0009191A" w:rsidRDefault="0009191A" w:rsidP="00CB753E">
      <w:pPr>
        <w:pStyle w:val="ListParagraph"/>
        <w:spacing w:after="0"/>
        <w:ind w:left="1440"/>
        <w:rPr>
          <w:bCs/>
          <w:sz w:val="24"/>
          <w:szCs w:val="24"/>
        </w:rPr>
      </w:pPr>
    </w:p>
    <w:p w14:paraId="12EA1D00" w14:textId="3A6734E9" w:rsidR="0009191A" w:rsidRDefault="0009191A" w:rsidP="00CB753E">
      <w:pPr>
        <w:pStyle w:val="ListParagraph"/>
        <w:spacing w:after="0"/>
        <w:ind w:left="1440"/>
        <w:rPr>
          <w:bCs/>
          <w:sz w:val="24"/>
          <w:szCs w:val="24"/>
        </w:rPr>
      </w:pPr>
    </w:p>
    <w:p w14:paraId="2465930E" w14:textId="67C753B4" w:rsidR="0009191A" w:rsidRDefault="0009191A" w:rsidP="00CB753E">
      <w:pPr>
        <w:pStyle w:val="ListParagraph"/>
        <w:spacing w:after="0"/>
        <w:ind w:left="1440"/>
        <w:rPr>
          <w:bCs/>
          <w:sz w:val="24"/>
          <w:szCs w:val="24"/>
        </w:rPr>
      </w:pPr>
    </w:p>
    <w:p w14:paraId="64E31580" w14:textId="76BCCC07" w:rsidR="0009191A" w:rsidRDefault="0009191A" w:rsidP="00CB753E">
      <w:pPr>
        <w:pStyle w:val="ListParagraph"/>
        <w:spacing w:after="0"/>
        <w:ind w:left="1440"/>
        <w:rPr>
          <w:bCs/>
          <w:sz w:val="24"/>
          <w:szCs w:val="24"/>
        </w:rPr>
      </w:pPr>
    </w:p>
    <w:p w14:paraId="43EC2466" w14:textId="553D40A2" w:rsidR="0009191A" w:rsidRDefault="0009191A" w:rsidP="00CB753E">
      <w:pPr>
        <w:pStyle w:val="ListParagraph"/>
        <w:spacing w:after="0"/>
        <w:ind w:left="1440"/>
        <w:rPr>
          <w:bCs/>
          <w:sz w:val="24"/>
          <w:szCs w:val="24"/>
        </w:rPr>
      </w:pPr>
    </w:p>
    <w:p w14:paraId="29E5700D" w14:textId="62087D76" w:rsidR="0009191A" w:rsidRDefault="0009191A" w:rsidP="00CB753E">
      <w:pPr>
        <w:pStyle w:val="ListParagraph"/>
        <w:spacing w:after="0"/>
        <w:ind w:left="1440"/>
        <w:rPr>
          <w:bCs/>
          <w:sz w:val="24"/>
          <w:szCs w:val="24"/>
        </w:rPr>
      </w:pPr>
    </w:p>
    <w:p w14:paraId="7AC1F06E" w14:textId="7D31A09F" w:rsidR="0009191A" w:rsidRDefault="0009191A" w:rsidP="00CB753E">
      <w:pPr>
        <w:pStyle w:val="ListParagraph"/>
        <w:spacing w:after="0"/>
        <w:ind w:left="1440"/>
        <w:rPr>
          <w:bCs/>
          <w:sz w:val="24"/>
          <w:szCs w:val="24"/>
        </w:rPr>
      </w:pPr>
    </w:p>
    <w:p w14:paraId="73EBECEB" w14:textId="77777777" w:rsidR="0009191A" w:rsidRPr="00461225" w:rsidRDefault="0009191A" w:rsidP="00CB753E">
      <w:pPr>
        <w:pStyle w:val="ListParagraph"/>
        <w:spacing w:after="0"/>
        <w:ind w:left="1440"/>
        <w:rPr>
          <w:bCs/>
          <w:sz w:val="24"/>
          <w:szCs w:val="24"/>
        </w:rPr>
      </w:pPr>
    </w:p>
    <w:p w14:paraId="70478507" w14:textId="382AE823" w:rsidR="009D204B" w:rsidRPr="009D204B" w:rsidRDefault="009D204B" w:rsidP="00C21A9F">
      <w:pPr>
        <w:spacing w:after="0"/>
        <w:rPr>
          <w:b/>
          <w:sz w:val="24"/>
          <w:szCs w:val="24"/>
        </w:rPr>
      </w:pPr>
      <w:r w:rsidRPr="009D204B">
        <w:rPr>
          <w:b/>
          <w:sz w:val="24"/>
          <w:szCs w:val="24"/>
          <w:u w:val="single"/>
        </w:rPr>
        <w:t>Assessment:</w:t>
      </w:r>
      <w:r>
        <w:rPr>
          <w:b/>
          <w:sz w:val="24"/>
          <w:szCs w:val="24"/>
        </w:rPr>
        <w:t xml:space="preserve"> (Narrative)</w:t>
      </w:r>
    </w:p>
    <w:p w14:paraId="232A2C42" w14:textId="67A57307" w:rsidR="009D204B" w:rsidRDefault="009D204B" w:rsidP="00C21A9F">
      <w:pPr>
        <w:spacing w:after="0"/>
        <w:rPr>
          <w:bCs/>
          <w:sz w:val="24"/>
          <w:szCs w:val="24"/>
        </w:rPr>
      </w:pPr>
      <w:permStart w:id="1466859373" w:edGrp="everyone"/>
      <w:permEnd w:id="1466859373"/>
    </w:p>
    <w:p w14:paraId="513ACE20" w14:textId="580281C2" w:rsidR="0009191A" w:rsidRDefault="0009191A" w:rsidP="00C21A9F">
      <w:pPr>
        <w:spacing w:after="0"/>
        <w:rPr>
          <w:bCs/>
          <w:sz w:val="24"/>
          <w:szCs w:val="24"/>
        </w:rPr>
      </w:pPr>
    </w:p>
    <w:p w14:paraId="7338CB09" w14:textId="64D2171F" w:rsidR="0009191A" w:rsidRDefault="0009191A" w:rsidP="00C21A9F">
      <w:pPr>
        <w:spacing w:after="0"/>
        <w:rPr>
          <w:bCs/>
          <w:sz w:val="24"/>
          <w:szCs w:val="24"/>
        </w:rPr>
      </w:pPr>
    </w:p>
    <w:p w14:paraId="6ACDEE08" w14:textId="793186B7" w:rsidR="0009191A" w:rsidRDefault="0009191A" w:rsidP="00C21A9F">
      <w:pPr>
        <w:spacing w:after="0"/>
        <w:rPr>
          <w:bCs/>
          <w:sz w:val="24"/>
          <w:szCs w:val="24"/>
        </w:rPr>
      </w:pPr>
    </w:p>
    <w:p w14:paraId="7C0A0433" w14:textId="2750241F" w:rsidR="0009191A" w:rsidRDefault="0009191A" w:rsidP="00C21A9F">
      <w:pPr>
        <w:spacing w:after="0"/>
        <w:rPr>
          <w:bCs/>
          <w:sz w:val="24"/>
          <w:szCs w:val="24"/>
        </w:rPr>
      </w:pPr>
    </w:p>
    <w:p w14:paraId="48867C06" w14:textId="6A50C5F2" w:rsidR="0009191A" w:rsidRDefault="0009191A" w:rsidP="00C21A9F">
      <w:pPr>
        <w:spacing w:after="0"/>
        <w:rPr>
          <w:bCs/>
          <w:sz w:val="24"/>
          <w:szCs w:val="24"/>
        </w:rPr>
      </w:pPr>
    </w:p>
    <w:p w14:paraId="37C6D7F7" w14:textId="6257ECA7" w:rsidR="0009191A" w:rsidRDefault="0009191A" w:rsidP="00C21A9F">
      <w:pPr>
        <w:spacing w:after="0"/>
        <w:rPr>
          <w:bCs/>
          <w:sz w:val="24"/>
          <w:szCs w:val="24"/>
        </w:rPr>
      </w:pPr>
    </w:p>
    <w:p w14:paraId="621EBF46" w14:textId="509CBCE4" w:rsidR="0009191A" w:rsidRDefault="0009191A" w:rsidP="00C21A9F">
      <w:pPr>
        <w:spacing w:after="0"/>
        <w:rPr>
          <w:bCs/>
          <w:sz w:val="24"/>
          <w:szCs w:val="24"/>
        </w:rPr>
      </w:pPr>
    </w:p>
    <w:p w14:paraId="28075637" w14:textId="3C833839" w:rsidR="0009191A" w:rsidRDefault="0009191A" w:rsidP="00C21A9F">
      <w:pPr>
        <w:spacing w:after="0"/>
        <w:rPr>
          <w:bCs/>
          <w:sz w:val="24"/>
          <w:szCs w:val="24"/>
        </w:rPr>
      </w:pPr>
    </w:p>
    <w:p w14:paraId="1110BE0C" w14:textId="4A5795F2" w:rsidR="0009191A" w:rsidRDefault="0009191A" w:rsidP="00C21A9F">
      <w:pPr>
        <w:spacing w:after="0"/>
        <w:rPr>
          <w:bCs/>
          <w:sz w:val="24"/>
          <w:szCs w:val="24"/>
        </w:rPr>
      </w:pPr>
    </w:p>
    <w:p w14:paraId="1D20389D" w14:textId="77777777" w:rsidR="0009191A" w:rsidRDefault="0009191A" w:rsidP="00C21A9F">
      <w:pPr>
        <w:spacing w:after="0"/>
        <w:rPr>
          <w:bCs/>
          <w:sz w:val="24"/>
          <w:szCs w:val="24"/>
        </w:rPr>
      </w:pPr>
    </w:p>
    <w:p w14:paraId="731374B8" w14:textId="46EB6460" w:rsidR="00A01DC9" w:rsidRDefault="009D204B" w:rsidP="00C21A9F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  <w:u w:val="single"/>
        </w:rPr>
        <w:t>On</w:t>
      </w:r>
      <w:r w:rsidR="0009191A">
        <w:rPr>
          <w:b/>
          <w:sz w:val="24"/>
          <w:szCs w:val="24"/>
          <w:u w:val="single"/>
        </w:rPr>
        <w:t>-</w:t>
      </w:r>
      <w:r>
        <w:rPr>
          <w:b/>
          <w:sz w:val="24"/>
          <w:szCs w:val="24"/>
          <w:u w:val="single"/>
        </w:rPr>
        <w:t>Site Interviews:</w:t>
      </w:r>
      <w:r>
        <w:rPr>
          <w:b/>
          <w:sz w:val="24"/>
          <w:szCs w:val="24"/>
        </w:rPr>
        <w:t xml:space="preserve"> (Narrative)</w:t>
      </w:r>
    </w:p>
    <w:p w14:paraId="3154719C" w14:textId="4F768CD1" w:rsidR="00F102E9" w:rsidRDefault="00F102E9" w:rsidP="00006423">
      <w:pPr>
        <w:spacing w:after="0"/>
        <w:rPr>
          <w:bCs/>
          <w:sz w:val="24"/>
          <w:szCs w:val="24"/>
        </w:rPr>
      </w:pPr>
      <w:permStart w:id="807555728" w:edGrp="everyone"/>
      <w:permEnd w:id="807555728"/>
    </w:p>
    <w:p w14:paraId="120514E1" w14:textId="67FEC53E" w:rsidR="0009191A" w:rsidRDefault="0009191A" w:rsidP="00006423">
      <w:pPr>
        <w:spacing w:after="0"/>
        <w:rPr>
          <w:bCs/>
          <w:sz w:val="24"/>
          <w:szCs w:val="24"/>
        </w:rPr>
      </w:pPr>
    </w:p>
    <w:p w14:paraId="33E1BCA2" w14:textId="760E55E9" w:rsidR="0009191A" w:rsidRDefault="0009191A" w:rsidP="00006423">
      <w:pPr>
        <w:spacing w:after="0"/>
        <w:rPr>
          <w:bCs/>
          <w:sz w:val="24"/>
          <w:szCs w:val="24"/>
        </w:rPr>
      </w:pPr>
    </w:p>
    <w:p w14:paraId="1F02BB4A" w14:textId="46D7D23C" w:rsidR="0009191A" w:rsidRDefault="0009191A" w:rsidP="00006423">
      <w:pPr>
        <w:spacing w:after="0"/>
        <w:rPr>
          <w:bCs/>
          <w:sz w:val="24"/>
          <w:szCs w:val="24"/>
        </w:rPr>
      </w:pPr>
    </w:p>
    <w:p w14:paraId="60A92528" w14:textId="540355CF" w:rsidR="0009191A" w:rsidRDefault="0009191A" w:rsidP="00006423">
      <w:pPr>
        <w:spacing w:after="0"/>
        <w:rPr>
          <w:bCs/>
          <w:sz w:val="24"/>
          <w:szCs w:val="24"/>
        </w:rPr>
      </w:pPr>
    </w:p>
    <w:p w14:paraId="1EFFBDB8" w14:textId="541DF550" w:rsidR="0009191A" w:rsidRDefault="0009191A" w:rsidP="00006423">
      <w:pPr>
        <w:spacing w:after="0"/>
        <w:rPr>
          <w:bCs/>
          <w:sz w:val="24"/>
          <w:szCs w:val="24"/>
        </w:rPr>
      </w:pPr>
    </w:p>
    <w:p w14:paraId="4A2B9D1E" w14:textId="06375CDF" w:rsidR="0009191A" w:rsidRDefault="0009191A" w:rsidP="00006423">
      <w:pPr>
        <w:spacing w:after="0"/>
        <w:rPr>
          <w:bCs/>
          <w:sz w:val="24"/>
          <w:szCs w:val="24"/>
        </w:rPr>
      </w:pPr>
    </w:p>
    <w:p w14:paraId="14F289BE" w14:textId="77777777" w:rsidR="0009191A" w:rsidRDefault="0009191A" w:rsidP="00006423">
      <w:pPr>
        <w:spacing w:after="0"/>
        <w:rPr>
          <w:bCs/>
          <w:sz w:val="24"/>
          <w:szCs w:val="24"/>
        </w:rPr>
      </w:pPr>
    </w:p>
    <w:p w14:paraId="37CAB358" w14:textId="77777777" w:rsidR="00F102E9" w:rsidRDefault="00F102E9" w:rsidP="00006423">
      <w:pPr>
        <w:spacing w:after="0"/>
        <w:rPr>
          <w:bCs/>
          <w:sz w:val="24"/>
          <w:szCs w:val="24"/>
        </w:rPr>
      </w:pPr>
    </w:p>
    <w:p w14:paraId="5DD2F5A3" w14:textId="77777777" w:rsidR="00006423" w:rsidRPr="007819D9" w:rsidRDefault="00006423" w:rsidP="00006423">
      <w:pPr>
        <w:spacing w:after="0"/>
        <w:rPr>
          <w:bCs/>
          <w:sz w:val="24"/>
          <w:szCs w:val="24"/>
        </w:rPr>
      </w:pPr>
    </w:p>
    <w:p w14:paraId="75E8A0C7" w14:textId="01264E47" w:rsidR="00036763" w:rsidRDefault="00036763" w:rsidP="00C21A9F">
      <w:pPr>
        <w:spacing w:after="0"/>
        <w:rPr>
          <w:b/>
          <w:sz w:val="24"/>
          <w:szCs w:val="24"/>
        </w:rPr>
      </w:pPr>
      <w:bookmarkStart w:id="1" w:name="_Hlk142904809"/>
      <w:r w:rsidRPr="00036763">
        <w:rPr>
          <w:b/>
          <w:sz w:val="24"/>
          <w:szCs w:val="24"/>
          <w:u w:val="single"/>
        </w:rPr>
        <w:t>Adjustments Required for Compliance:</w:t>
      </w:r>
      <w:r>
        <w:rPr>
          <w:b/>
          <w:sz w:val="24"/>
          <w:szCs w:val="24"/>
        </w:rPr>
        <w:t xml:space="preserve"> (Narrative)</w:t>
      </w:r>
    </w:p>
    <w:bookmarkEnd w:id="1"/>
    <w:p w14:paraId="479CE7A3" w14:textId="03DDBD9C" w:rsidR="0009191A" w:rsidRDefault="0009191A" w:rsidP="00C21A9F">
      <w:pPr>
        <w:spacing w:after="0"/>
        <w:rPr>
          <w:b/>
          <w:sz w:val="24"/>
          <w:szCs w:val="24"/>
        </w:rPr>
      </w:pPr>
      <w:permStart w:id="674182658" w:edGrp="everyone"/>
      <w:permEnd w:id="674182658"/>
    </w:p>
    <w:p w14:paraId="6CBFB1AE" w14:textId="11106044" w:rsidR="0009191A" w:rsidRDefault="0009191A" w:rsidP="00C21A9F">
      <w:pPr>
        <w:spacing w:after="0"/>
        <w:rPr>
          <w:b/>
          <w:sz w:val="24"/>
          <w:szCs w:val="24"/>
        </w:rPr>
      </w:pPr>
    </w:p>
    <w:p w14:paraId="49351ED6" w14:textId="77777777" w:rsidR="00EA05FB" w:rsidRDefault="00EA05FB" w:rsidP="00C21A9F">
      <w:pPr>
        <w:spacing w:after="0"/>
        <w:rPr>
          <w:b/>
          <w:sz w:val="24"/>
          <w:szCs w:val="24"/>
        </w:rPr>
      </w:pPr>
    </w:p>
    <w:p w14:paraId="3992CE68" w14:textId="77777777" w:rsidR="00EA05FB" w:rsidRDefault="00EA05FB" w:rsidP="00C21A9F">
      <w:pPr>
        <w:spacing w:after="0"/>
        <w:rPr>
          <w:b/>
          <w:sz w:val="24"/>
          <w:szCs w:val="24"/>
        </w:rPr>
      </w:pPr>
    </w:p>
    <w:p w14:paraId="717B6267" w14:textId="77777777" w:rsidR="00EA05FB" w:rsidRDefault="00EA05FB" w:rsidP="00C21A9F">
      <w:pPr>
        <w:spacing w:after="0"/>
        <w:rPr>
          <w:b/>
          <w:sz w:val="24"/>
          <w:szCs w:val="24"/>
        </w:rPr>
      </w:pPr>
    </w:p>
    <w:p w14:paraId="4E2DD77B" w14:textId="77777777" w:rsidR="0009191A" w:rsidRDefault="0009191A" w:rsidP="00C21A9F">
      <w:pPr>
        <w:spacing w:after="0"/>
        <w:rPr>
          <w:b/>
          <w:sz w:val="24"/>
          <w:szCs w:val="24"/>
        </w:rPr>
      </w:pPr>
    </w:p>
    <w:p w14:paraId="25982A39" w14:textId="3C6361AE" w:rsidR="00036763" w:rsidRDefault="00036763" w:rsidP="00C21A9F">
      <w:pPr>
        <w:spacing w:after="0"/>
        <w:rPr>
          <w:b/>
          <w:sz w:val="24"/>
          <w:szCs w:val="24"/>
          <w:u w:val="single"/>
        </w:rPr>
      </w:pPr>
      <w:r w:rsidRPr="00036763">
        <w:rPr>
          <w:b/>
          <w:sz w:val="24"/>
          <w:szCs w:val="24"/>
          <w:u w:val="single"/>
        </w:rPr>
        <w:lastRenderedPageBreak/>
        <w:t>Waiver Concurrence/Non-Concurrence Discussion and Recommendations</w:t>
      </w:r>
      <w:r>
        <w:rPr>
          <w:b/>
          <w:sz w:val="24"/>
          <w:szCs w:val="24"/>
          <w:u w:val="single"/>
        </w:rPr>
        <w:t>:</w:t>
      </w:r>
    </w:p>
    <w:p w14:paraId="6FBF7C9F" w14:textId="7538BF82" w:rsidR="00036763" w:rsidRDefault="004B1B09" w:rsidP="00C21A9F">
      <w:pPr>
        <w:spacing w:after="0"/>
        <w:rPr>
          <w:b/>
          <w:sz w:val="24"/>
          <w:szCs w:val="24"/>
          <w:u w:val="single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125C69DD" wp14:editId="511A832A">
                <wp:simplePos x="0" y="0"/>
                <wp:positionH relativeFrom="column">
                  <wp:posOffset>3048000</wp:posOffset>
                </wp:positionH>
                <wp:positionV relativeFrom="paragraph">
                  <wp:posOffset>177165</wp:posOffset>
                </wp:positionV>
                <wp:extent cx="533400" cy="241300"/>
                <wp:effectExtent l="0" t="0" r="0" b="6350"/>
                <wp:wrapNone/>
                <wp:docPr id="96918997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" cy="24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B031C2A" w14:textId="77777777" w:rsidR="004B1B09" w:rsidRDefault="004B1B09" w:rsidP="008E08CA">
                            <w:pPr>
                              <w:jc w:val="center"/>
                            </w:pPr>
                            <w:permStart w:id="698497955" w:edGrp="everyone"/>
                            <w:permEnd w:id="698497955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5" type="#_x0000_t202" style="position:absolute;margin-left:240pt;margin-top:13.95pt;width:42pt;height:19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" filled="f" stroked="f" strokeweight=".5pt">
                <v:textbox>
                  <w:txbxContent>
                    <w:p w14:paraId="5B031C2A" w14:textId="77777777" w:rsidR="004B1B09" w:rsidRDefault="004B1B09" w:rsidP="008E08CA">
                      <w:pPr>
                        <w:jc w:val="center"/>
                      </w:pPr>
                      <w:permStart w:id="698497955" w:edGrp="everyone"/>
                      <w:permEnd w:id="698497955"/>
                    </w:p>
                  </w:txbxContent>
                </v:textbox>
              </v:shape>
            </w:pict>
          </mc:Fallback>
        </mc:AlternateContent>
      </w:r>
    </w:p>
    <w:p w14:paraId="201CCBA9" w14:textId="71B98539" w:rsidR="00036763" w:rsidRDefault="00036763" w:rsidP="00C21A9F">
      <w:pPr>
        <w:spacing w:after="0"/>
        <w:rPr>
          <w:b/>
          <w:sz w:val="24"/>
          <w:szCs w:val="24"/>
        </w:rPr>
      </w:pPr>
      <w:r w:rsidRPr="00036763">
        <w:rPr>
          <w:b/>
          <w:sz w:val="24"/>
          <w:szCs w:val="24"/>
        </w:rPr>
        <w:t>Required Utah Accreditation Alliance Standards</w:t>
      </w:r>
      <w:r>
        <w:rPr>
          <w:b/>
          <w:sz w:val="24"/>
          <w:szCs w:val="24"/>
        </w:rPr>
        <w:t xml:space="preserve"> _______</w:t>
      </w:r>
    </w:p>
    <w:p w14:paraId="65606148" w14:textId="13C611F9" w:rsidR="00036763" w:rsidRDefault="00D31FB4" w:rsidP="00C21A9F">
      <w:pPr>
        <w:spacing w:after="0"/>
        <w:rPr>
          <w:b/>
          <w:sz w:val="24"/>
          <w:szCs w:val="24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63609299" wp14:editId="07BB0700">
                <wp:simplePos x="0" y="0"/>
                <wp:positionH relativeFrom="column">
                  <wp:posOffset>2895600</wp:posOffset>
                </wp:positionH>
                <wp:positionV relativeFrom="paragraph">
                  <wp:posOffset>168275</wp:posOffset>
                </wp:positionV>
                <wp:extent cx="552450" cy="241300"/>
                <wp:effectExtent l="0" t="0" r="0" b="6350"/>
                <wp:wrapNone/>
                <wp:docPr id="101838052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2450" cy="24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0CD1346" w14:textId="77777777" w:rsidR="00D31FB4" w:rsidRDefault="00D31FB4" w:rsidP="008E08CA">
                            <w:pPr>
                              <w:jc w:val="center"/>
                            </w:pPr>
                            <w:permStart w:id="34239028" w:edGrp="everyone"/>
                            <w:permEnd w:id="34239028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6" type="#_x0000_t202" style="position:absolute;margin-left:228pt;margin-top:13.25pt;width:43.5pt;height:19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" filled="f" stroked="f" strokeweight=".5pt">
                <v:textbox>
                  <w:txbxContent>
                    <w:p w14:paraId="70CD1346" w14:textId="77777777" w:rsidR="00D31FB4" w:rsidRDefault="00D31FB4" w:rsidP="008E08CA">
                      <w:pPr>
                        <w:jc w:val="center"/>
                      </w:pPr>
                      <w:permStart w:id="34239028" w:edGrp="everyone"/>
                      <w:permEnd w:id="34239028"/>
                    </w:p>
                  </w:txbxContent>
                </v:textbox>
              </v:shape>
            </w:pict>
          </mc:Fallback>
        </mc:AlternateContent>
      </w:r>
    </w:p>
    <w:p w14:paraId="3D80FD9E" w14:textId="77190FD9" w:rsidR="00036763" w:rsidRDefault="00036763" w:rsidP="00C21A9F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Requested Waiver/Non-</w:t>
      </w:r>
      <w:r w:rsidR="00C70D80">
        <w:rPr>
          <w:b/>
          <w:sz w:val="24"/>
          <w:szCs w:val="24"/>
        </w:rPr>
        <w:t>Applicable Standards</w:t>
      </w:r>
      <w:r>
        <w:rPr>
          <w:b/>
          <w:sz w:val="24"/>
          <w:szCs w:val="24"/>
        </w:rPr>
        <w:t xml:space="preserve"> _______  </w:t>
      </w:r>
    </w:p>
    <w:p w14:paraId="4E355391" w14:textId="7AFB0CE2" w:rsidR="00036763" w:rsidRDefault="00D31FB4" w:rsidP="00C21A9F">
      <w:pPr>
        <w:spacing w:after="0"/>
        <w:rPr>
          <w:b/>
          <w:sz w:val="24"/>
          <w:szCs w:val="24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521C1313" wp14:editId="38B67146">
                <wp:simplePos x="0" y="0"/>
                <wp:positionH relativeFrom="column">
                  <wp:posOffset>1860550</wp:posOffset>
                </wp:positionH>
                <wp:positionV relativeFrom="paragraph">
                  <wp:posOffset>172085</wp:posOffset>
                </wp:positionV>
                <wp:extent cx="533400" cy="241300"/>
                <wp:effectExtent l="0" t="0" r="0" b="6350"/>
                <wp:wrapNone/>
                <wp:docPr id="168244701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" cy="24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0AC4757" w14:textId="554E0F22" w:rsidR="00D31FB4" w:rsidRDefault="00D31FB4" w:rsidP="00D31FB4">
                            <w:pPr>
                              <w:jc w:val="center"/>
                            </w:pPr>
                            <w:permStart w:id="1327719929" w:edGrp="everyone"/>
                            <w:permEnd w:id="1327719929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7" type="#_x0000_t202" style="position:absolute;margin-left:146.5pt;margin-top:13.55pt;width:42pt;height:19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" filled="f" stroked="f" strokeweight=".5pt">
                <v:textbox>
                  <w:txbxContent>
                    <w:p w14:paraId="30AC4757" w14:textId="554E0F22" w:rsidR="00D31FB4" w:rsidRDefault="00D31FB4" w:rsidP="00D31FB4">
                      <w:pPr>
                        <w:jc w:val="center"/>
                      </w:pPr>
                      <w:permStart w:id="1327719929" w:edGrp="everyone"/>
                      <w:permEnd w:id="1327719929"/>
                    </w:p>
                  </w:txbxContent>
                </v:textbox>
              </v:shape>
            </w:pict>
          </mc:Fallback>
        </mc:AlternateContent>
      </w:r>
    </w:p>
    <w:p w14:paraId="3C8546EC" w14:textId="7D3F2854" w:rsidR="00036763" w:rsidRPr="003C077F" w:rsidRDefault="00036763" w:rsidP="00C21A9F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Agency Applicable Standards _______</w:t>
      </w:r>
    </w:p>
    <w:p w14:paraId="1FE2E4E6" w14:textId="77777777" w:rsidR="00036763" w:rsidRDefault="00036763" w:rsidP="00C21A9F">
      <w:pPr>
        <w:spacing w:after="0"/>
        <w:rPr>
          <w:b/>
          <w:sz w:val="24"/>
          <w:szCs w:val="24"/>
          <w:u w:val="single"/>
        </w:rPr>
      </w:pPr>
    </w:p>
    <w:p w14:paraId="47D12169" w14:textId="59605979" w:rsidR="003065B3" w:rsidRDefault="003065B3" w:rsidP="003065B3">
      <w:pPr>
        <w:spacing w:after="0"/>
        <w:rPr>
          <w:b/>
          <w:sz w:val="24"/>
          <w:szCs w:val="24"/>
        </w:rPr>
      </w:pPr>
      <w:r w:rsidRPr="003065B3">
        <w:rPr>
          <w:b/>
          <w:sz w:val="24"/>
          <w:szCs w:val="24"/>
        </w:rPr>
        <w:t>Waived/Non-Applicable Standards:</w:t>
      </w:r>
      <w:r>
        <w:rPr>
          <w:b/>
          <w:sz w:val="24"/>
          <w:szCs w:val="24"/>
        </w:rPr>
        <w:t xml:space="preserve"> (Narrative)</w:t>
      </w:r>
    </w:p>
    <w:p w14:paraId="44BE8BA2" w14:textId="77777777" w:rsidR="003065B3" w:rsidRDefault="003065B3" w:rsidP="003065B3">
      <w:pPr>
        <w:spacing w:after="0"/>
        <w:rPr>
          <w:b/>
          <w:sz w:val="24"/>
          <w:szCs w:val="24"/>
        </w:rPr>
      </w:pPr>
      <w:permStart w:id="2076002651" w:edGrp="everyone"/>
      <w:permEnd w:id="2076002651"/>
    </w:p>
    <w:p w14:paraId="56E2EC5C" w14:textId="77777777" w:rsidR="003065B3" w:rsidRDefault="003065B3" w:rsidP="003065B3">
      <w:pPr>
        <w:spacing w:after="0"/>
        <w:rPr>
          <w:b/>
          <w:sz w:val="24"/>
          <w:szCs w:val="24"/>
        </w:rPr>
      </w:pPr>
    </w:p>
    <w:p w14:paraId="6E782B0C" w14:textId="77777777" w:rsidR="003065B3" w:rsidRPr="00036763" w:rsidRDefault="003065B3" w:rsidP="00C21A9F">
      <w:pPr>
        <w:spacing w:after="0"/>
        <w:rPr>
          <w:b/>
          <w:sz w:val="24"/>
          <w:szCs w:val="24"/>
          <w:u w:val="single"/>
        </w:rPr>
      </w:pPr>
    </w:p>
    <w:p w14:paraId="4C71A85C" w14:textId="1304B3B7" w:rsidR="00A01DC9" w:rsidRDefault="00A01DC9" w:rsidP="00C21A9F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Having reviewed the information that all criteria for accreditation ha</w:t>
      </w:r>
      <w:r w:rsidR="00624278">
        <w:rPr>
          <w:b/>
          <w:sz w:val="24"/>
          <w:szCs w:val="24"/>
        </w:rPr>
        <w:t>ve</w:t>
      </w:r>
      <w:r>
        <w:rPr>
          <w:b/>
          <w:sz w:val="24"/>
          <w:szCs w:val="24"/>
        </w:rPr>
        <w:t xml:space="preserve"> been met by the agency according to the protocol of the Utah Chiefs</w:t>
      </w:r>
      <w:r w:rsidR="007B3CB1">
        <w:rPr>
          <w:b/>
          <w:sz w:val="24"/>
          <w:szCs w:val="24"/>
        </w:rPr>
        <w:t xml:space="preserve"> of Police</w:t>
      </w:r>
      <w:r>
        <w:rPr>
          <w:b/>
          <w:sz w:val="24"/>
          <w:szCs w:val="24"/>
        </w:rPr>
        <w:t xml:space="preserve"> Association for accreditation and upon the recommenda</w:t>
      </w:r>
      <w:r w:rsidR="003C077F">
        <w:rPr>
          <w:b/>
          <w:sz w:val="24"/>
          <w:szCs w:val="24"/>
        </w:rPr>
        <w:t>tion of the above assessor, the Utah Accreditation Alliance Accreditation Commission</w:t>
      </w:r>
      <w:r>
        <w:rPr>
          <w:b/>
          <w:sz w:val="24"/>
          <w:szCs w:val="24"/>
        </w:rPr>
        <w:t xml:space="preserve"> would recommend full accreditation to the Utah Chiefs of Police Association Executive B</w:t>
      </w:r>
      <w:r w:rsidR="007B3CB1">
        <w:rPr>
          <w:b/>
          <w:sz w:val="24"/>
          <w:szCs w:val="24"/>
        </w:rPr>
        <w:t>oard.</w:t>
      </w:r>
    </w:p>
    <w:p w14:paraId="3F54B274" w14:textId="77777777" w:rsidR="00A01DC9" w:rsidRDefault="00A01DC9" w:rsidP="00C21A9F">
      <w:pPr>
        <w:spacing w:after="0"/>
        <w:rPr>
          <w:b/>
          <w:sz w:val="24"/>
          <w:szCs w:val="24"/>
        </w:rPr>
      </w:pPr>
    </w:p>
    <w:p w14:paraId="2F4EEE99" w14:textId="77777777" w:rsidR="00A01DC9" w:rsidRDefault="00A01DC9" w:rsidP="00C21A9F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_________________________</w:t>
      </w:r>
      <w:r w:rsidR="00BF23E6">
        <w:rPr>
          <w:b/>
          <w:sz w:val="24"/>
          <w:szCs w:val="24"/>
        </w:rPr>
        <w:t xml:space="preserve">   __________</w:t>
      </w:r>
    </w:p>
    <w:p w14:paraId="022430FD" w14:textId="10195622" w:rsidR="00A01DC9" w:rsidRDefault="00A01DC9" w:rsidP="00C21A9F">
      <w:pPr>
        <w:spacing w:after="0"/>
        <w:rPr>
          <w:b/>
          <w:sz w:val="20"/>
          <w:szCs w:val="20"/>
        </w:rPr>
      </w:pPr>
      <w:r>
        <w:rPr>
          <w:b/>
          <w:sz w:val="24"/>
          <w:szCs w:val="24"/>
        </w:rPr>
        <w:t xml:space="preserve">              </w:t>
      </w:r>
      <w:r w:rsidR="003C077F">
        <w:rPr>
          <w:b/>
          <w:sz w:val="24"/>
          <w:szCs w:val="24"/>
        </w:rPr>
        <w:t xml:space="preserve">         </w:t>
      </w:r>
      <w:r>
        <w:rPr>
          <w:b/>
          <w:sz w:val="24"/>
          <w:szCs w:val="24"/>
        </w:rPr>
        <w:t xml:space="preserve"> </w:t>
      </w:r>
      <w:r w:rsidR="003C077F">
        <w:rPr>
          <w:b/>
          <w:sz w:val="20"/>
          <w:szCs w:val="20"/>
        </w:rPr>
        <w:t>Chair</w:t>
      </w:r>
      <w:r w:rsidR="00BF23E6">
        <w:rPr>
          <w:b/>
          <w:sz w:val="20"/>
          <w:szCs w:val="20"/>
        </w:rPr>
        <w:t xml:space="preserve">                         </w:t>
      </w:r>
      <w:r w:rsidR="003C077F">
        <w:rPr>
          <w:b/>
          <w:sz w:val="20"/>
          <w:szCs w:val="20"/>
        </w:rPr>
        <w:t xml:space="preserve">            </w:t>
      </w:r>
      <w:r w:rsidR="00BF23E6">
        <w:rPr>
          <w:b/>
          <w:sz w:val="20"/>
          <w:szCs w:val="20"/>
        </w:rPr>
        <w:t xml:space="preserve"> Date</w:t>
      </w:r>
    </w:p>
    <w:p w14:paraId="4177FF60" w14:textId="77777777" w:rsidR="00A01DC9" w:rsidRPr="00A01DC9" w:rsidRDefault="00A01DC9" w:rsidP="00C21A9F">
      <w:pPr>
        <w:spacing w:after="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   Utah Chiefs of Police Association</w:t>
      </w:r>
    </w:p>
    <w:p w14:paraId="3D66E40E" w14:textId="77777777" w:rsidR="00C21A9F" w:rsidRDefault="00C21A9F" w:rsidP="00C21A9F">
      <w:pPr>
        <w:spacing w:after="0"/>
        <w:rPr>
          <w:b/>
          <w:sz w:val="24"/>
          <w:szCs w:val="24"/>
        </w:rPr>
      </w:pPr>
    </w:p>
    <w:p w14:paraId="2F47B8EA" w14:textId="334BD90E" w:rsidR="00C21A9F" w:rsidRDefault="00A01DC9" w:rsidP="00C21A9F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Having reviewed the information that all criteria for accreditation </w:t>
      </w:r>
      <w:r w:rsidR="006E2B7B">
        <w:rPr>
          <w:b/>
          <w:sz w:val="24"/>
          <w:szCs w:val="24"/>
        </w:rPr>
        <w:t>were</w:t>
      </w:r>
      <w:r>
        <w:rPr>
          <w:b/>
          <w:sz w:val="24"/>
          <w:szCs w:val="24"/>
        </w:rPr>
        <w:t xml:space="preserve"> not completed or incomplete or for other reasons stated according to the protocol of the Utah Chiefs </w:t>
      </w:r>
      <w:r w:rsidR="007B3CB1">
        <w:rPr>
          <w:b/>
          <w:sz w:val="24"/>
          <w:szCs w:val="24"/>
        </w:rPr>
        <w:t>of Police Association and upon recommendation of the</w:t>
      </w:r>
      <w:r w:rsidR="003C077F">
        <w:rPr>
          <w:b/>
          <w:sz w:val="24"/>
          <w:szCs w:val="24"/>
        </w:rPr>
        <w:t xml:space="preserve"> Utah Accreditation Alliance Accreditation Commission recommendation for non-accreditation is submitted</w:t>
      </w:r>
      <w:r w:rsidR="007B3CB1">
        <w:rPr>
          <w:b/>
          <w:sz w:val="24"/>
          <w:szCs w:val="24"/>
        </w:rPr>
        <w:t xml:space="preserve"> to the Utah Chiefs of Police Association Executive Board.</w:t>
      </w:r>
    </w:p>
    <w:p w14:paraId="6D8DBBF3" w14:textId="77777777" w:rsidR="007B3CB1" w:rsidRDefault="007B3CB1" w:rsidP="00C21A9F">
      <w:pPr>
        <w:spacing w:after="0"/>
        <w:rPr>
          <w:b/>
          <w:sz w:val="24"/>
          <w:szCs w:val="24"/>
        </w:rPr>
      </w:pPr>
    </w:p>
    <w:p w14:paraId="71705C66" w14:textId="77777777" w:rsidR="007B3CB1" w:rsidRDefault="007B3CB1" w:rsidP="00C21A9F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_________________________</w:t>
      </w:r>
      <w:r w:rsidR="00BF23E6">
        <w:rPr>
          <w:b/>
          <w:sz w:val="24"/>
          <w:szCs w:val="24"/>
        </w:rPr>
        <w:t xml:space="preserve">   __________</w:t>
      </w:r>
    </w:p>
    <w:p w14:paraId="4F9F7F00" w14:textId="417A05D6" w:rsidR="007B3CB1" w:rsidRPr="007B3CB1" w:rsidRDefault="007B3CB1" w:rsidP="00C21A9F">
      <w:pPr>
        <w:spacing w:after="0"/>
        <w:rPr>
          <w:b/>
          <w:sz w:val="20"/>
          <w:szCs w:val="20"/>
        </w:rPr>
      </w:pPr>
      <w:r>
        <w:rPr>
          <w:b/>
          <w:sz w:val="24"/>
          <w:szCs w:val="24"/>
        </w:rPr>
        <w:t xml:space="preserve">              </w:t>
      </w:r>
      <w:r w:rsidR="003C077F">
        <w:rPr>
          <w:b/>
          <w:sz w:val="24"/>
          <w:szCs w:val="24"/>
        </w:rPr>
        <w:t xml:space="preserve">          </w:t>
      </w:r>
      <w:r>
        <w:rPr>
          <w:b/>
          <w:sz w:val="24"/>
          <w:szCs w:val="24"/>
        </w:rPr>
        <w:t xml:space="preserve"> </w:t>
      </w:r>
      <w:r w:rsidR="003C077F">
        <w:rPr>
          <w:b/>
          <w:sz w:val="20"/>
          <w:szCs w:val="20"/>
        </w:rPr>
        <w:t>Chair</w:t>
      </w:r>
      <w:r w:rsidR="00BF23E6">
        <w:rPr>
          <w:b/>
          <w:sz w:val="20"/>
          <w:szCs w:val="20"/>
        </w:rPr>
        <w:t xml:space="preserve">                      </w:t>
      </w:r>
      <w:r w:rsidR="003C077F">
        <w:rPr>
          <w:b/>
          <w:sz w:val="20"/>
          <w:szCs w:val="20"/>
        </w:rPr>
        <w:t xml:space="preserve">             </w:t>
      </w:r>
      <w:r w:rsidR="00BF23E6">
        <w:rPr>
          <w:b/>
          <w:sz w:val="20"/>
          <w:szCs w:val="20"/>
        </w:rPr>
        <w:t xml:space="preserve">   Date</w:t>
      </w:r>
    </w:p>
    <w:p w14:paraId="25DD6B98" w14:textId="77777777" w:rsidR="00F24095" w:rsidRDefault="00F24095" w:rsidP="00C21A9F">
      <w:pPr>
        <w:spacing w:after="0"/>
        <w:rPr>
          <w:b/>
          <w:sz w:val="24"/>
          <w:szCs w:val="24"/>
        </w:rPr>
      </w:pPr>
    </w:p>
    <w:p w14:paraId="34D7FEA3" w14:textId="0E5D2606" w:rsidR="00C21A9F" w:rsidRDefault="009C1026" w:rsidP="00C21A9F">
      <w:pPr>
        <w:spacing w:after="0"/>
        <w:rPr>
          <w:b/>
          <w:sz w:val="24"/>
          <w:szCs w:val="24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4EF1A590" wp14:editId="66C40FAC">
                <wp:simplePos x="0" y="0"/>
                <wp:positionH relativeFrom="column">
                  <wp:posOffset>2381250</wp:posOffset>
                </wp:positionH>
                <wp:positionV relativeFrom="paragraph">
                  <wp:posOffset>173355</wp:posOffset>
                </wp:positionV>
                <wp:extent cx="882650" cy="241300"/>
                <wp:effectExtent l="0" t="0" r="0" b="6350"/>
                <wp:wrapNone/>
                <wp:docPr id="565714216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2650" cy="24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04CC4D1" w14:textId="77777777" w:rsidR="008E08CA" w:rsidRDefault="008E08CA" w:rsidP="008E08CA">
                            <w:permStart w:id="508196518" w:edGrp="everyone"/>
                            <w:permEnd w:id="508196518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8" type="#_x0000_t202" style="position:absolute;margin-left:187.5pt;margin-top:13.65pt;width:69.5pt;height:19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" filled="f" stroked="f" strokeweight=".5pt">
                <v:textbox>
                  <w:txbxContent>
                    <w:p w14:paraId="004CC4D1" w14:textId="77777777" w:rsidR="008E08CA" w:rsidRDefault="008E08CA" w:rsidP="008E08CA">
                      <w:permStart w:id="508196518" w:edGrp="everyone"/>
                      <w:permEnd w:id="508196518"/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63386701" wp14:editId="3F8D2A69">
                <wp:simplePos x="0" y="0"/>
                <wp:positionH relativeFrom="column">
                  <wp:posOffset>1524000</wp:posOffset>
                </wp:positionH>
                <wp:positionV relativeFrom="paragraph">
                  <wp:posOffset>162560</wp:posOffset>
                </wp:positionV>
                <wp:extent cx="374650" cy="241300"/>
                <wp:effectExtent l="0" t="0" r="0" b="6350"/>
                <wp:wrapNone/>
                <wp:docPr id="137196642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4650" cy="24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FE2AB20" w14:textId="77777777" w:rsidR="008E08CA" w:rsidRDefault="008E08CA" w:rsidP="008E08CA">
                            <w:pPr>
                              <w:jc w:val="center"/>
                            </w:pPr>
                            <w:permStart w:id="1796817943" w:edGrp="everyone"/>
                            <w:permEnd w:id="1796817943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9" type="#_x0000_t202" style="position:absolute;margin-left:120pt;margin-top:12.8pt;width:29.5pt;height:19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" filled="f" stroked="f" strokeweight=".5pt">
                <v:textbox>
                  <w:txbxContent>
                    <w:p w14:paraId="4FE2AB20" w14:textId="77777777" w:rsidR="008E08CA" w:rsidRDefault="008E08CA" w:rsidP="008E08CA">
                      <w:pPr>
                        <w:jc w:val="center"/>
                      </w:pPr>
                      <w:permStart w:id="1796817943" w:edGrp="everyone"/>
                      <w:permEnd w:id="1796817943"/>
                    </w:p>
                  </w:txbxContent>
                </v:textbox>
              </v:shape>
            </w:pict>
          </mc:Fallback>
        </mc:AlternateContent>
      </w:r>
    </w:p>
    <w:p w14:paraId="11E2070B" w14:textId="28FFBF90" w:rsidR="00F24095" w:rsidRDefault="001B133D" w:rsidP="00D92313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Approval of </w:t>
      </w:r>
      <w:r w:rsidR="003D5A52">
        <w:rPr>
          <w:b/>
          <w:sz w:val="24"/>
          <w:szCs w:val="24"/>
        </w:rPr>
        <w:t>Commission</w:t>
      </w:r>
      <w:r w:rsidR="00C70D80">
        <w:rPr>
          <w:b/>
          <w:sz w:val="24"/>
          <w:szCs w:val="24"/>
        </w:rPr>
        <w:t xml:space="preserve"> _</w:t>
      </w:r>
      <w:r>
        <w:rPr>
          <w:b/>
          <w:sz w:val="24"/>
          <w:szCs w:val="24"/>
        </w:rPr>
        <w:t>____     Date __________</w:t>
      </w:r>
    </w:p>
    <w:p w14:paraId="6850988B" w14:textId="3D299D12" w:rsidR="001B133D" w:rsidRDefault="004F5746" w:rsidP="00D92313">
      <w:pPr>
        <w:spacing w:after="0"/>
        <w:rPr>
          <w:b/>
          <w:sz w:val="24"/>
          <w:szCs w:val="24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3C683690" wp14:editId="26CBED0E">
                <wp:simplePos x="0" y="0"/>
                <wp:positionH relativeFrom="column">
                  <wp:posOffset>2565400</wp:posOffset>
                </wp:positionH>
                <wp:positionV relativeFrom="paragraph">
                  <wp:posOffset>165100</wp:posOffset>
                </wp:positionV>
                <wp:extent cx="882650" cy="241300"/>
                <wp:effectExtent l="0" t="0" r="0" b="6350"/>
                <wp:wrapNone/>
                <wp:docPr id="137531455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2650" cy="24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E26D5E5" w14:textId="77777777" w:rsidR="004F5746" w:rsidRDefault="004F5746" w:rsidP="004F5746">
                            <w:permStart w:id="398813665" w:edGrp="everyone"/>
                            <w:permEnd w:id="398813665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60" type="#_x0000_t202" style="position:absolute;margin-left:202pt;margin-top:13pt;width:69.5pt;height:19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" filled="f" stroked="f" strokeweight=".5pt">
                <v:textbox>
                  <w:txbxContent>
                    <w:p w14:paraId="1E26D5E5" w14:textId="77777777" w:rsidR="004F5746" w:rsidRDefault="004F5746" w:rsidP="004F5746">
                      <w:permStart w:id="398813665" w:edGrp="everyone"/>
                      <w:permEnd w:id="398813665"/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169C81D6" wp14:editId="3A5229DF">
                <wp:simplePos x="0" y="0"/>
                <wp:positionH relativeFrom="column">
                  <wp:posOffset>1873250</wp:posOffset>
                </wp:positionH>
                <wp:positionV relativeFrom="paragraph">
                  <wp:posOffset>162560</wp:posOffset>
                </wp:positionV>
                <wp:extent cx="374650" cy="241300"/>
                <wp:effectExtent l="0" t="0" r="0" b="6350"/>
                <wp:wrapNone/>
                <wp:docPr id="38356521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4650" cy="24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68AE2D8" w14:textId="77777777" w:rsidR="004F5746" w:rsidRDefault="004F5746" w:rsidP="004F5746">
                            <w:pPr>
                              <w:jc w:val="center"/>
                            </w:pPr>
                            <w:permStart w:id="436235011" w:edGrp="everyone"/>
                            <w:permEnd w:id="436235011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61" type="#_x0000_t202" style="position:absolute;margin-left:147.5pt;margin-top:12.8pt;width:29.5pt;height:19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" filled="f" stroked="f" strokeweight=".5pt">
                <v:textbox>
                  <w:txbxContent>
                    <w:p w14:paraId="268AE2D8" w14:textId="77777777" w:rsidR="004F5746" w:rsidRDefault="004F5746" w:rsidP="004F5746">
                      <w:pPr>
                        <w:jc w:val="center"/>
                      </w:pPr>
                      <w:permStart w:id="436235011" w:edGrp="everyone"/>
                      <w:permEnd w:id="436235011"/>
                    </w:p>
                  </w:txbxContent>
                </v:textbox>
              </v:shape>
            </w:pict>
          </mc:Fallback>
        </mc:AlternateContent>
      </w:r>
    </w:p>
    <w:p w14:paraId="0EA0C84F" w14:textId="50B421A2" w:rsidR="004477F6" w:rsidRDefault="001B133D" w:rsidP="00C21A9F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Non-Approval of </w:t>
      </w:r>
      <w:r w:rsidR="009C1026">
        <w:rPr>
          <w:b/>
          <w:sz w:val="24"/>
          <w:szCs w:val="24"/>
        </w:rPr>
        <w:t>Commission</w:t>
      </w:r>
      <w:r w:rsidR="00C70D80">
        <w:rPr>
          <w:b/>
          <w:sz w:val="24"/>
          <w:szCs w:val="24"/>
        </w:rPr>
        <w:t xml:space="preserve"> _</w:t>
      </w:r>
      <w:r>
        <w:rPr>
          <w:b/>
          <w:sz w:val="24"/>
          <w:szCs w:val="24"/>
        </w:rPr>
        <w:t>___</w:t>
      </w:r>
      <w:r w:rsidR="00C70D80">
        <w:rPr>
          <w:b/>
          <w:sz w:val="24"/>
          <w:szCs w:val="24"/>
        </w:rPr>
        <w:t>_ Date</w:t>
      </w:r>
      <w:r>
        <w:rPr>
          <w:b/>
          <w:sz w:val="24"/>
          <w:szCs w:val="24"/>
        </w:rPr>
        <w:t xml:space="preserve"> __________</w:t>
      </w:r>
    </w:p>
    <w:p w14:paraId="7CD139DF" w14:textId="0EF4E991" w:rsidR="00332A5B" w:rsidRDefault="00332A5B" w:rsidP="00C21A9F">
      <w:pPr>
        <w:spacing w:after="0"/>
        <w:rPr>
          <w:b/>
          <w:sz w:val="24"/>
          <w:szCs w:val="24"/>
        </w:rPr>
      </w:pPr>
    </w:p>
    <w:p w14:paraId="0AF934AC" w14:textId="213303E8" w:rsidR="00F24095" w:rsidRDefault="004F5746" w:rsidP="00C21A9F">
      <w:pPr>
        <w:spacing w:after="0"/>
        <w:rPr>
          <w:b/>
          <w:sz w:val="24"/>
          <w:szCs w:val="24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75F28A16" wp14:editId="3EEDBA15">
                <wp:simplePos x="0" y="0"/>
                <wp:positionH relativeFrom="column">
                  <wp:posOffset>2647950</wp:posOffset>
                </wp:positionH>
                <wp:positionV relativeFrom="paragraph">
                  <wp:posOffset>160655</wp:posOffset>
                </wp:positionV>
                <wp:extent cx="882650" cy="241300"/>
                <wp:effectExtent l="0" t="0" r="0" b="6350"/>
                <wp:wrapNone/>
                <wp:docPr id="124422749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2650" cy="24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29DFCCF" w14:textId="77777777" w:rsidR="004F5746" w:rsidRDefault="004F5746" w:rsidP="004F5746">
                            <w:permStart w:id="2104112854" w:edGrp="everyone"/>
                            <w:permEnd w:id="2104112854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62" type="#_x0000_t202" style="position:absolute;margin-left:208.5pt;margin-top:12.65pt;width:69.5pt;height:19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" filled="f" stroked="f" strokeweight=".5pt">
                <v:textbox>
                  <w:txbxContent>
                    <w:p w14:paraId="229DFCCF" w14:textId="77777777" w:rsidR="004F5746" w:rsidRDefault="004F5746" w:rsidP="004F5746">
                      <w:permStart w:id="2104112854" w:edGrp="everyone"/>
                      <w:permEnd w:id="2104112854"/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7D350103" wp14:editId="32217F14">
                <wp:simplePos x="0" y="0"/>
                <wp:positionH relativeFrom="column">
                  <wp:posOffset>1809750</wp:posOffset>
                </wp:positionH>
                <wp:positionV relativeFrom="paragraph">
                  <wp:posOffset>156845</wp:posOffset>
                </wp:positionV>
                <wp:extent cx="374650" cy="241300"/>
                <wp:effectExtent l="0" t="0" r="0" b="6350"/>
                <wp:wrapNone/>
                <wp:docPr id="62521285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4650" cy="24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F34F0D9" w14:textId="77777777" w:rsidR="004F5746" w:rsidRDefault="004F5746" w:rsidP="004F5746">
                            <w:pPr>
                              <w:jc w:val="center"/>
                            </w:pPr>
                            <w:permStart w:id="455091229" w:edGrp="everyone"/>
                            <w:permEnd w:id="455091229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63" type="#_x0000_t202" style="position:absolute;margin-left:142.5pt;margin-top:12.35pt;width:29.5pt;height:19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" filled="f" stroked="f" strokeweight=".5pt">
                <v:textbox>
                  <w:txbxContent>
                    <w:p w14:paraId="5F34F0D9" w14:textId="77777777" w:rsidR="004F5746" w:rsidRDefault="004F5746" w:rsidP="004F5746">
                      <w:pPr>
                        <w:jc w:val="center"/>
                      </w:pPr>
                      <w:permStart w:id="455091229" w:edGrp="everyone"/>
                      <w:permEnd w:id="455091229"/>
                    </w:p>
                  </w:txbxContent>
                </v:textbox>
              </v:shape>
            </w:pict>
          </mc:Fallback>
        </mc:AlternateContent>
      </w:r>
    </w:p>
    <w:p w14:paraId="35C2E9E3" w14:textId="5EED5AAD" w:rsidR="00F24095" w:rsidRDefault="00332A5B" w:rsidP="00332A5B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Approval of Executive Board _____     Date __________</w:t>
      </w:r>
    </w:p>
    <w:p w14:paraId="615005AF" w14:textId="2734F5B5" w:rsidR="00332A5B" w:rsidRDefault="00332A5B" w:rsidP="00332A5B">
      <w:pPr>
        <w:spacing w:after="0"/>
        <w:rPr>
          <w:b/>
          <w:sz w:val="24"/>
          <w:szCs w:val="24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7DFB6D47" wp14:editId="319C2F5C">
                <wp:simplePos x="0" y="0"/>
                <wp:positionH relativeFrom="column">
                  <wp:posOffset>2216150</wp:posOffset>
                </wp:positionH>
                <wp:positionV relativeFrom="paragraph">
                  <wp:posOffset>167005</wp:posOffset>
                </wp:positionV>
                <wp:extent cx="882650" cy="241300"/>
                <wp:effectExtent l="0" t="0" r="0" b="6350"/>
                <wp:wrapNone/>
                <wp:docPr id="15533538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2650" cy="24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992151" w14:textId="77777777" w:rsidR="00332A5B" w:rsidRDefault="00332A5B" w:rsidP="00332A5B">
                            <w:permStart w:id="1858951086" w:edGrp="everyone"/>
                            <w:permEnd w:id="1858951086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64" type="#_x0000_t202" style="position:absolute;margin-left:174.5pt;margin-top:13.15pt;width:69.5pt;height:19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" filled="f" stroked="f" strokeweight=".5pt">
                <v:textbox>
                  <w:txbxContent>
                    <w:p w14:paraId="07992151" w14:textId="77777777" w:rsidR="00332A5B" w:rsidRDefault="00332A5B" w:rsidP="00332A5B">
                      <w:permStart w:id="1858951086" w:edGrp="everyone"/>
                      <w:permEnd w:id="1858951086"/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4FD1ABEC" wp14:editId="39BD4BDC">
                <wp:simplePos x="0" y="0"/>
                <wp:positionH relativeFrom="column">
                  <wp:posOffset>1492250</wp:posOffset>
                </wp:positionH>
                <wp:positionV relativeFrom="paragraph">
                  <wp:posOffset>163195</wp:posOffset>
                </wp:positionV>
                <wp:extent cx="374650" cy="241300"/>
                <wp:effectExtent l="0" t="0" r="0" b="6350"/>
                <wp:wrapNone/>
                <wp:docPr id="191934825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4650" cy="24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3EA8480" w14:textId="77777777" w:rsidR="00332A5B" w:rsidRDefault="00332A5B" w:rsidP="00332A5B">
                            <w:pPr>
                              <w:jc w:val="center"/>
                            </w:pPr>
                            <w:permStart w:id="893601614" w:edGrp="everyone"/>
                            <w:permEnd w:id="893601614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65" type="#_x0000_t202" style="position:absolute;margin-left:117.5pt;margin-top:12.85pt;width:29.5pt;height:19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" filled="f" stroked="f" strokeweight=".5pt">
                <v:textbox>
                  <w:txbxContent>
                    <w:p w14:paraId="03EA8480" w14:textId="77777777" w:rsidR="00332A5B" w:rsidRDefault="00332A5B" w:rsidP="00332A5B">
                      <w:pPr>
                        <w:jc w:val="center"/>
                      </w:pPr>
                      <w:permStart w:id="893601614" w:edGrp="everyone"/>
                      <w:permEnd w:id="893601614"/>
                    </w:p>
                  </w:txbxContent>
                </v:textbox>
              </v:shape>
            </w:pict>
          </mc:Fallback>
        </mc:AlternateContent>
      </w:r>
    </w:p>
    <w:p w14:paraId="5AC1CBA9" w14:textId="29CCDF6F" w:rsidR="00332A5B" w:rsidRPr="00C21A9F" w:rsidRDefault="00332A5B" w:rsidP="00C21A9F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Non-Approval of Board _____ Date __________</w:t>
      </w:r>
    </w:p>
    <w:sectPr w:rsidR="00332A5B" w:rsidRPr="00C21A9F" w:rsidSect="00916AF2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1302B7F" w14:textId="77777777" w:rsidR="00D61265" w:rsidRDefault="00D61265" w:rsidP="005E1203">
      <w:pPr>
        <w:spacing w:after="0" w:line="240" w:lineRule="auto"/>
      </w:pPr>
      <w:r>
        <w:separator/>
      </w:r>
    </w:p>
  </w:endnote>
  <w:endnote w:type="continuationSeparator" w:id="0">
    <w:p w14:paraId="4D37DF24" w14:textId="77777777" w:rsidR="00D61265" w:rsidRDefault="00D61265" w:rsidP="005E1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379E77" w14:textId="77777777" w:rsidR="005E1203" w:rsidRDefault="005E120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BC85900" w14:textId="77777777" w:rsidR="005E1203" w:rsidRDefault="005E120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541B1FC" w14:textId="77777777" w:rsidR="005E1203" w:rsidRDefault="005E120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57C9D2C" w14:textId="77777777" w:rsidR="00D61265" w:rsidRDefault="00D61265" w:rsidP="005E1203">
      <w:pPr>
        <w:spacing w:after="0" w:line="240" w:lineRule="auto"/>
      </w:pPr>
      <w:r>
        <w:separator/>
      </w:r>
    </w:p>
  </w:footnote>
  <w:footnote w:type="continuationSeparator" w:id="0">
    <w:p w14:paraId="2968F84C" w14:textId="77777777" w:rsidR="00D61265" w:rsidRDefault="00D61265" w:rsidP="005E1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1B7D97" w14:textId="77777777" w:rsidR="005E1203" w:rsidRDefault="005E120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5279F4B" w14:textId="3CA450C8" w:rsidR="005E1203" w:rsidRDefault="005E1203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4C0C5EE" w14:textId="77777777" w:rsidR="005E1203" w:rsidRDefault="005E120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AC2E96"/>
    <w:multiLevelType w:val="hybridMultilevel"/>
    <w:tmpl w:val="FC9EC812"/>
    <w:lvl w:ilvl="0" w:tplc="F3A239CC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993573F"/>
    <w:multiLevelType w:val="hybridMultilevel"/>
    <w:tmpl w:val="CE9E3D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6E5B79CC"/>
    <w:multiLevelType w:val="hybridMultilevel"/>
    <w:tmpl w:val="9CB69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D381F80"/>
    <w:multiLevelType w:val="hybridMultilevel"/>
    <w:tmpl w:val="600281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writeProtection w:recommended="1"/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B/nnU8QjIHEcAOsaULO1lCTKhLGZF5ubjXCd/AxfbXsVh+MIUOIRB6on5o55LGP3kzMDm5qFCkz+kBexWbbEEQ==" w:salt="lxLYIz+dIfk9gvcwdvO5YA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1sDAyt7Q0AAILSyUdpeDU4uLM/DyQAqNaAFYcKhgsAAAA"/>
  </w:docVars>
  <w:rsids>
    <w:rsidRoot w:val="003C0063"/>
    <w:rsid w:val="000033E8"/>
    <w:rsid w:val="00006423"/>
    <w:rsid w:val="00032320"/>
    <w:rsid w:val="00036763"/>
    <w:rsid w:val="00052637"/>
    <w:rsid w:val="0008587E"/>
    <w:rsid w:val="0009191A"/>
    <w:rsid w:val="000A5862"/>
    <w:rsid w:val="000B7660"/>
    <w:rsid w:val="000F28DC"/>
    <w:rsid w:val="000F2B09"/>
    <w:rsid w:val="0012075C"/>
    <w:rsid w:val="001328DA"/>
    <w:rsid w:val="00184875"/>
    <w:rsid w:val="001B133D"/>
    <w:rsid w:val="001B2C33"/>
    <w:rsid w:val="001B5147"/>
    <w:rsid w:val="00232D25"/>
    <w:rsid w:val="00240431"/>
    <w:rsid w:val="002531D6"/>
    <w:rsid w:val="0026210A"/>
    <w:rsid w:val="002668DE"/>
    <w:rsid w:val="002A28E5"/>
    <w:rsid w:val="003065B3"/>
    <w:rsid w:val="0031541B"/>
    <w:rsid w:val="00332A5B"/>
    <w:rsid w:val="003444EC"/>
    <w:rsid w:val="003624CA"/>
    <w:rsid w:val="00397D25"/>
    <w:rsid w:val="003A254F"/>
    <w:rsid w:val="003C0063"/>
    <w:rsid w:val="003C077F"/>
    <w:rsid w:val="003C6165"/>
    <w:rsid w:val="003D4C69"/>
    <w:rsid w:val="003D5A52"/>
    <w:rsid w:val="003F0689"/>
    <w:rsid w:val="003F325F"/>
    <w:rsid w:val="003F3622"/>
    <w:rsid w:val="003F7F2A"/>
    <w:rsid w:val="00407CBB"/>
    <w:rsid w:val="00427B6B"/>
    <w:rsid w:val="00445B59"/>
    <w:rsid w:val="004477F6"/>
    <w:rsid w:val="00455A7D"/>
    <w:rsid w:val="00461225"/>
    <w:rsid w:val="00467D52"/>
    <w:rsid w:val="004A256D"/>
    <w:rsid w:val="004B1B09"/>
    <w:rsid w:val="004C54FD"/>
    <w:rsid w:val="004D3C4E"/>
    <w:rsid w:val="004E5904"/>
    <w:rsid w:val="004F5746"/>
    <w:rsid w:val="005047DB"/>
    <w:rsid w:val="00517C7D"/>
    <w:rsid w:val="00540141"/>
    <w:rsid w:val="005444B3"/>
    <w:rsid w:val="00561848"/>
    <w:rsid w:val="005B4638"/>
    <w:rsid w:val="005D780E"/>
    <w:rsid w:val="005E1203"/>
    <w:rsid w:val="005F0837"/>
    <w:rsid w:val="00624278"/>
    <w:rsid w:val="00632F0B"/>
    <w:rsid w:val="00640430"/>
    <w:rsid w:val="0066594D"/>
    <w:rsid w:val="00692B40"/>
    <w:rsid w:val="006C34D8"/>
    <w:rsid w:val="006D5CD6"/>
    <w:rsid w:val="006E2B7B"/>
    <w:rsid w:val="0070128C"/>
    <w:rsid w:val="0071340D"/>
    <w:rsid w:val="007819D9"/>
    <w:rsid w:val="00790AF1"/>
    <w:rsid w:val="00792544"/>
    <w:rsid w:val="007B263D"/>
    <w:rsid w:val="007B3CB1"/>
    <w:rsid w:val="007B7552"/>
    <w:rsid w:val="007F261C"/>
    <w:rsid w:val="007F4DE2"/>
    <w:rsid w:val="008169B9"/>
    <w:rsid w:val="0084615E"/>
    <w:rsid w:val="008C7798"/>
    <w:rsid w:val="008D5374"/>
    <w:rsid w:val="008D7E9C"/>
    <w:rsid w:val="008E08CA"/>
    <w:rsid w:val="00916AF2"/>
    <w:rsid w:val="00921882"/>
    <w:rsid w:val="009231C1"/>
    <w:rsid w:val="009316FD"/>
    <w:rsid w:val="009559E4"/>
    <w:rsid w:val="00971834"/>
    <w:rsid w:val="00992806"/>
    <w:rsid w:val="009C1026"/>
    <w:rsid w:val="009C2FBE"/>
    <w:rsid w:val="009D204B"/>
    <w:rsid w:val="009F097E"/>
    <w:rsid w:val="00A01DC9"/>
    <w:rsid w:val="00A30F37"/>
    <w:rsid w:val="00A31F86"/>
    <w:rsid w:val="00A42B8F"/>
    <w:rsid w:val="00A47DC8"/>
    <w:rsid w:val="00A54C68"/>
    <w:rsid w:val="00AA2CBE"/>
    <w:rsid w:val="00AA6C04"/>
    <w:rsid w:val="00AC109B"/>
    <w:rsid w:val="00AD7C0F"/>
    <w:rsid w:val="00B47467"/>
    <w:rsid w:val="00B61EA8"/>
    <w:rsid w:val="00B624D8"/>
    <w:rsid w:val="00B72786"/>
    <w:rsid w:val="00B931F4"/>
    <w:rsid w:val="00BB3073"/>
    <w:rsid w:val="00BD5D95"/>
    <w:rsid w:val="00BF180D"/>
    <w:rsid w:val="00BF23E6"/>
    <w:rsid w:val="00C21A9F"/>
    <w:rsid w:val="00C305DB"/>
    <w:rsid w:val="00C70D80"/>
    <w:rsid w:val="00C8554D"/>
    <w:rsid w:val="00CB2A31"/>
    <w:rsid w:val="00CB753E"/>
    <w:rsid w:val="00D01AC2"/>
    <w:rsid w:val="00D31FB4"/>
    <w:rsid w:val="00D61265"/>
    <w:rsid w:val="00D6281A"/>
    <w:rsid w:val="00D83421"/>
    <w:rsid w:val="00D848AA"/>
    <w:rsid w:val="00D92313"/>
    <w:rsid w:val="00DC2FCB"/>
    <w:rsid w:val="00DD4970"/>
    <w:rsid w:val="00DF1C13"/>
    <w:rsid w:val="00E15B8B"/>
    <w:rsid w:val="00E20859"/>
    <w:rsid w:val="00E33D22"/>
    <w:rsid w:val="00E907E0"/>
    <w:rsid w:val="00EA05FB"/>
    <w:rsid w:val="00EA0E0A"/>
    <w:rsid w:val="00EC49AF"/>
    <w:rsid w:val="00ED5FC6"/>
    <w:rsid w:val="00EF4431"/>
    <w:rsid w:val="00EF75F0"/>
    <w:rsid w:val="00F102E9"/>
    <w:rsid w:val="00F24095"/>
    <w:rsid w:val="00F76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17BA0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3CB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C07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077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E12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1203"/>
  </w:style>
  <w:style w:type="paragraph" w:styleId="Footer">
    <w:name w:val="footer"/>
    <w:basedOn w:val="Normal"/>
    <w:link w:val="FooterChar"/>
    <w:uiPriority w:val="99"/>
    <w:unhideWhenUsed/>
    <w:rsid w:val="005E12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120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3CB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C07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077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E12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1203"/>
  </w:style>
  <w:style w:type="paragraph" w:styleId="Footer">
    <w:name w:val="footer"/>
    <w:basedOn w:val="Normal"/>
    <w:link w:val="FooterChar"/>
    <w:uiPriority w:val="99"/>
    <w:unhideWhenUsed/>
    <w:rsid w:val="005E12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12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5619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1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0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5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image" Target="media/image1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8de6fc9-9fc1-44fb-8fe7-c4b05a4f62cf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8E8FA0FEFE734AAADC669A5D66F97D" ma:contentTypeVersion="13" ma:contentTypeDescription="Create a new document." ma:contentTypeScope="" ma:versionID="fe3c48e5a752ec08d0937fbfdb916c0d">
  <xsd:schema xmlns:xsd="http://www.w3.org/2001/XMLSchema" xmlns:xs="http://www.w3.org/2001/XMLSchema" xmlns:p="http://schemas.microsoft.com/office/2006/metadata/properties" xmlns:ns3="5a81195c-0b11-48a7-af64-309535904027" xmlns:ns4="88de6fc9-9fc1-44fb-8fe7-c4b05a4f62cf" targetNamespace="http://schemas.microsoft.com/office/2006/metadata/properties" ma:root="true" ma:fieldsID="36693efd329bce5c1f87c455f90c323c" ns3:_="" ns4:_="">
    <xsd:import namespace="5a81195c-0b11-48a7-af64-309535904027"/>
    <xsd:import namespace="88de6fc9-9fc1-44fb-8fe7-c4b05a4f62c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_activity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1195c-0b11-48a7-af64-30953590402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de6fc9-9fc1-44fb-8fe7-c4b05a4f62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19EFE1-546F-4CDC-AD11-0A555F0B4184}">
  <ds:schemaRefs>
    <ds:schemaRef ds:uri="http://schemas.microsoft.com/office/2006/metadata/properties"/>
    <ds:schemaRef ds:uri="http://schemas.microsoft.com/office/infopath/2007/PartnerControls"/>
    <ds:schemaRef ds:uri="88de6fc9-9fc1-44fb-8fe7-c4b05a4f62cf"/>
  </ds:schemaRefs>
</ds:datastoreItem>
</file>

<file path=customXml/itemProps2.xml><?xml version="1.0" encoding="utf-8"?>
<ds:datastoreItem xmlns:ds="http://schemas.openxmlformats.org/officeDocument/2006/customXml" ds:itemID="{06D1C625-0EBD-4A01-84A5-AC038F311C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1195c-0b11-48a7-af64-309535904027"/>
    <ds:schemaRef ds:uri="88de6fc9-9fc1-44fb-8fe7-c4b05a4f62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9CA307-A3E7-4972-82AC-7650579D9AF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EFCBD9B-BA80-495F-AEB8-9F63339156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59</Words>
  <Characters>3757</Characters>
  <Application>Microsoft Office Word</Application>
  <DocSecurity>1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 Shupe</dc:creator>
  <cp:lastModifiedBy>Val Shupe</cp:lastModifiedBy>
  <cp:revision>2</cp:revision>
  <cp:lastPrinted>2022-02-10T21:34:00Z</cp:lastPrinted>
  <dcterms:created xsi:type="dcterms:W3CDTF">2023-12-19T16:01:00Z</dcterms:created>
  <dcterms:modified xsi:type="dcterms:W3CDTF">2023-12-19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8E8FA0FEFE734AAADC669A5D66F97D</vt:lpwstr>
  </property>
  <property fmtid="{D5CDD505-2E9C-101B-9397-08002B2CF9AE}" pid="3" name="GrammarlyDocumentId">
    <vt:lpwstr>95ea82f83fe3a702c64b7608cdc722a87b04d10142dd24bc4367fcc7479b8491</vt:lpwstr>
  </property>
</Properties>
</file>